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D819F1">
        <w:tc>
          <w:tcPr>
            <w:tcW w:w="5182" w:type="dxa"/>
          </w:tcPr>
          <w:p w14:paraId="4F1F9E94" w14:textId="2E8F7FB8" w:rsidR="004B59F9" w:rsidRPr="00E776CE" w:rsidRDefault="00903BE4" w:rsidP="00E776CE">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0B138297" w14:textId="273C8AD9" w:rsidR="004B59F9" w:rsidRPr="00835C8F" w:rsidRDefault="00301207" w:rsidP="00603849">
            <w:pPr>
              <w:pStyle w:val="BodyText"/>
              <w:spacing w:after="0"/>
              <w:jc w:val="center"/>
              <w:rPr>
                <w:rFonts w:ascii="Times New Roman" w:hAnsi="Times New Roman" w:cs="Times New Roman"/>
                <w:spacing w:val="-2"/>
                <w:kern w:val="22"/>
                <w:sz w:val="20"/>
                <w:szCs w:val="20"/>
              </w:rPr>
            </w:pPr>
            <w:r w:rsidRPr="00301207">
              <w:rPr>
                <w:rFonts w:ascii="Times New Roman" w:hAnsi="Times New Roman" w:cs="Times New Roman"/>
                <w:noProof/>
                <w:spacing w:val="-2"/>
                <w:kern w:val="22"/>
                <w:sz w:val="20"/>
                <w:szCs w:val="20"/>
              </w:rPr>
              <w:drawing>
                <wp:inline distT="0" distB="0" distL="0" distR="0" wp14:anchorId="58A7785A" wp14:editId="100F7A02">
                  <wp:extent cx="2880000" cy="1440000"/>
                  <wp:effectExtent l="0" t="0" r="0" b="8255"/>
                  <wp:docPr id="2015013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5013466"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4B59F9" w14:paraId="4515B68F" w14:textId="77777777" w:rsidTr="00D819F1">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D819F1">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9"/>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3A01E6D2"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91886" w14:paraId="363AC896" w14:textId="77777777" w:rsidTr="00236513">
        <w:tc>
          <w:tcPr>
            <w:tcW w:w="797" w:type="dxa"/>
          </w:tcPr>
          <w:p w14:paraId="7E9D9138"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7DD8FA9D" w14:textId="4A89393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 </w:t>
            </w:r>
          </w:p>
        </w:tc>
        <w:tc>
          <w:tcPr>
            <w:tcW w:w="797" w:type="dxa"/>
            <w:vAlign w:val="bottom"/>
          </w:tcPr>
          <w:p w14:paraId="0813612F" w14:textId="0D654D1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6A83FD32" w14:textId="024B888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4</w:t>
            </w:r>
          </w:p>
        </w:tc>
        <w:tc>
          <w:tcPr>
            <w:tcW w:w="797" w:type="dxa"/>
            <w:vAlign w:val="bottom"/>
          </w:tcPr>
          <w:p w14:paraId="64955F0C" w14:textId="26C28C9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516C412D" w14:textId="1097A6D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6</w:t>
            </w:r>
          </w:p>
        </w:tc>
        <w:tc>
          <w:tcPr>
            <w:tcW w:w="797" w:type="dxa"/>
            <w:vAlign w:val="bottom"/>
          </w:tcPr>
          <w:p w14:paraId="410D31D1" w14:textId="24E862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23CE9EE" w14:textId="0225B38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3</w:t>
            </w:r>
          </w:p>
        </w:tc>
        <w:tc>
          <w:tcPr>
            <w:tcW w:w="797" w:type="dxa"/>
            <w:vAlign w:val="bottom"/>
          </w:tcPr>
          <w:p w14:paraId="65E7227B" w14:textId="7B65AD9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12</w:t>
            </w:r>
          </w:p>
        </w:tc>
        <w:tc>
          <w:tcPr>
            <w:tcW w:w="798" w:type="dxa"/>
            <w:vAlign w:val="bottom"/>
          </w:tcPr>
          <w:p w14:paraId="6F22AC69" w14:textId="06C2633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90</w:t>
            </w:r>
          </w:p>
        </w:tc>
        <w:tc>
          <w:tcPr>
            <w:tcW w:w="798" w:type="dxa"/>
            <w:vAlign w:val="bottom"/>
          </w:tcPr>
          <w:p w14:paraId="203D2F48" w14:textId="6A65E7A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102</w:t>
            </w:r>
          </w:p>
        </w:tc>
        <w:tc>
          <w:tcPr>
            <w:tcW w:w="798" w:type="dxa"/>
            <w:vAlign w:val="bottom"/>
          </w:tcPr>
          <w:p w14:paraId="664BAFCD" w14:textId="627529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13</w:t>
            </w:r>
          </w:p>
        </w:tc>
        <w:tc>
          <w:tcPr>
            <w:tcW w:w="798" w:type="dxa"/>
            <w:vAlign w:val="bottom"/>
          </w:tcPr>
          <w:p w14:paraId="00A432BA" w14:textId="43CD4956"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180</w:t>
            </w:r>
          </w:p>
        </w:tc>
      </w:tr>
      <w:tr w:rsidR="00491886" w14:paraId="0C4F8339" w14:textId="77777777" w:rsidTr="00236513">
        <w:tc>
          <w:tcPr>
            <w:tcW w:w="797" w:type="dxa"/>
          </w:tcPr>
          <w:p w14:paraId="082DF31F"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5D495EB" w14:textId="3583408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w:t>
            </w:r>
          </w:p>
        </w:tc>
        <w:tc>
          <w:tcPr>
            <w:tcW w:w="797" w:type="dxa"/>
            <w:vAlign w:val="bottom"/>
          </w:tcPr>
          <w:p w14:paraId="27885847" w14:textId="074E940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4AF5198" w14:textId="6C914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78</w:t>
            </w:r>
          </w:p>
        </w:tc>
        <w:tc>
          <w:tcPr>
            <w:tcW w:w="797" w:type="dxa"/>
            <w:vAlign w:val="bottom"/>
          </w:tcPr>
          <w:p w14:paraId="44D9F7BB" w14:textId="1B6A59C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3</w:t>
            </w:r>
          </w:p>
        </w:tc>
        <w:tc>
          <w:tcPr>
            <w:tcW w:w="797" w:type="dxa"/>
            <w:vAlign w:val="bottom"/>
          </w:tcPr>
          <w:p w14:paraId="79018DA8" w14:textId="5A020A2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6</w:t>
            </w:r>
          </w:p>
        </w:tc>
        <w:tc>
          <w:tcPr>
            <w:tcW w:w="797" w:type="dxa"/>
            <w:vAlign w:val="bottom"/>
          </w:tcPr>
          <w:p w14:paraId="4BA4663C" w14:textId="1B4CF14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5</w:t>
            </w:r>
          </w:p>
        </w:tc>
        <w:tc>
          <w:tcPr>
            <w:tcW w:w="797" w:type="dxa"/>
            <w:vAlign w:val="bottom"/>
          </w:tcPr>
          <w:p w14:paraId="7CF2DD8A" w14:textId="71D132F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0C29FDDB" w14:textId="019C34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2</w:t>
            </w:r>
          </w:p>
        </w:tc>
        <w:tc>
          <w:tcPr>
            <w:tcW w:w="798" w:type="dxa"/>
            <w:vAlign w:val="bottom"/>
          </w:tcPr>
          <w:p w14:paraId="41FC84D0" w14:textId="60A8093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8" w:type="dxa"/>
            <w:vAlign w:val="bottom"/>
          </w:tcPr>
          <w:p w14:paraId="0F7FF9A1" w14:textId="29778D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3B9855B4" w14:textId="6A89D2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5</w:t>
            </w:r>
          </w:p>
        </w:tc>
        <w:tc>
          <w:tcPr>
            <w:tcW w:w="798" w:type="dxa"/>
            <w:vAlign w:val="bottom"/>
          </w:tcPr>
          <w:p w14:paraId="5E1CA76A" w14:textId="446E2CD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r>
      <w:tr w:rsidR="00491886" w14:paraId="25DB39BE" w14:textId="77777777" w:rsidTr="00236513">
        <w:tc>
          <w:tcPr>
            <w:tcW w:w="797" w:type="dxa"/>
          </w:tcPr>
          <w:p w14:paraId="6169E2E5"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6324615" w14:textId="51BBCE6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41B753C5" w14:textId="2CEB62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2</w:t>
            </w:r>
          </w:p>
        </w:tc>
        <w:tc>
          <w:tcPr>
            <w:tcW w:w="797" w:type="dxa"/>
            <w:vAlign w:val="bottom"/>
          </w:tcPr>
          <w:p w14:paraId="311572A0" w14:textId="5D28CAF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1EDB3799" w14:textId="01006A3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5AF0A965" w14:textId="07F8523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7" w:type="dxa"/>
            <w:vAlign w:val="bottom"/>
          </w:tcPr>
          <w:p w14:paraId="5D9F6619" w14:textId="5C7700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6</w:t>
            </w:r>
          </w:p>
        </w:tc>
        <w:tc>
          <w:tcPr>
            <w:tcW w:w="797" w:type="dxa"/>
            <w:vAlign w:val="bottom"/>
          </w:tcPr>
          <w:p w14:paraId="471CC830" w14:textId="5C625D2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8</w:t>
            </w:r>
          </w:p>
        </w:tc>
        <w:tc>
          <w:tcPr>
            <w:tcW w:w="797" w:type="dxa"/>
            <w:vAlign w:val="bottom"/>
          </w:tcPr>
          <w:p w14:paraId="3638C3FD" w14:textId="449D8BD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8" w:type="dxa"/>
            <w:vAlign w:val="bottom"/>
          </w:tcPr>
          <w:p w14:paraId="3AC37FA0" w14:textId="6B09D68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9</w:t>
            </w:r>
          </w:p>
        </w:tc>
        <w:tc>
          <w:tcPr>
            <w:tcW w:w="798" w:type="dxa"/>
            <w:vAlign w:val="bottom"/>
          </w:tcPr>
          <w:p w14:paraId="7903F83C" w14:textId="7377A7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1</w:t>
            </w:r>
          </w:p>
        </w:tc>
        <w:tc>
          <w:tcPr>
            <w:tcW w:w="798" w:type="dxa"/>
            <w:vAlign w:val="bottom"/>
          </w:tcPr>
          <w:p w14:paraId="28571135" w14:textId="505BE51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2F3BD806" w14:textId="706F67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1</w:t>
            </w:r>
          </w:p>
        </w:tc>
      </w:tr>
      <w:tr w:rsidR="00491886" w14:paraId="1A3EB67A" w14:textId="77777777" w:rsidTr="00236513">
        <w:tc>
          <w:tcPr>
            <w:tcW w:w="797" w:type="dxa"/>
          </w:tcPr>
          <w:p w14:paraId="66430683"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345DBD49" w14:textId="7CE897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0B33705D" w14:textId="0216A84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0</w:t>
            </w:r>
          </w:p>
        </w:tc>
        <w:tc>
          <w:tcPr>
            <w:tcW w:w="797" w:type="dxa"/>
            <w:vAlign w:val="bottom"/>
          </w:tcPr>
          <w:p w14:paraId="4F6A6744" w14:textId="3A420E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4008807B" w14:textId="132D376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5</w:t>
            </w:r>
          </w:p>
        </w:tc>
        <w:tc>
          <w:tcPr>
            <w:tcW w:w="797" w:type="dxa"/>
            <w:vAlign w:val="bottom"/>
          </w:tcPr>
          <w:p w14:paraId="2135D44A" w14:textId="48B3A82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291DDA0D" w14:textId="2F461D4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7942DCEA" w14:textId="2FDD3E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1522060E" w14:textId="55C4BF2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8" w:type="dxa"/>
            <w:vAlign w:val="bottom"/>
          </w:tcPr>
          <w:p w14:paraId="554F031A" w14:textId="77E7057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8" w:type="dxa"/>
            <w:vAlign w:val="bottom"/>
          </w:tcPr>
          <w:p w14:paraId="5336E93E" w14:textId="74C90064"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C9EBF78" w14:textId="5E20E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1245786" w14:textId="2E576F4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7</w:t>
            </w:r>
          </w:p>
        </w:tc>
      </w:tr>
      <w:tr w:rsidR="00491886" w14:paraId="79A7B663" w14:textId="77777777" w:rsidTr="00236513">
        <w:tc>
          <w:tcPr>
            <w:tcW w:w="797" w:type="dxa"/>
          </w:tcPr>
          <w:p w14:paraId="72EB3777"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4BBC591" w14:textId="6B543C3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729736E5" w14:textId="199648B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7" w:type="dxa"/>
            <w:vAlign w:val="bottom"/>
          </w:tcPr>
          <w:p w14:paraId="2E21EC9F" w14:textId="35708CB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8</w:t>
            </w:r>
          </w:p>
        </w:tc>
        <w:tc>
          <w:tcPr>
            <w:tcW w:w="797" w:type="dxa"/>
            <w:vAlign w:val="bottom"/>
          </w:tcPr>
          <w:p w14:paraId="667F6C4C" w14:textId="39D41CF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4</w:t>
            </w:r>
          </w:p>
        </w:tc>
        <w:tc>
          <w:tcPr>
            <w:tcW w:w="797" w:type="dxa"/>
            <w:vAlign w:val="bottom"/>
          </w:tcPr>
          <w:p w14:paraId="416A85F6" w14:textId="1967A4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0</w:t>
            </w:r>
          </w:p>
        </w:tc>
        <w:tc>
          <w:tcPr>
            <w:tcW w:w="797" w:type="dxa"/>
            <w:vAlign w:val="bottom"/>
          </w:tcPr>
          <w:p w14:paraId="2EA20CDA" w14:textId="382CA58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4</w:t>
            </w:r>
          </w:p>
        </w:tc>
        <w:tc>
          <w:tcPr>
            <w:tcW w:w="797" w:type="dxa"/>
            <w:vAlign w:val="bottom"/>
          </w:tcPr>
          <w:p w14:paraId="19D3E2E9" w14:textId="23D6ED7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3</w:t>
            </w:r>
          </w:p>
        </w:tc>
        <w:tc>
          <w:tcPr>
            <w:tcW w:w="797" w:type="dxa"/>
            <w:vAlign w:val="bottom"/>
          </w:tcPr>
          <w:p w14:paraId="70B4C4B5" w14:textId="07606A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c>
          <w:tcPr>
            <w:tcW w:w="798" w:type="dxa"/>
            <w:vAlign w:val="bottom"/>
          </w:tcPr>
          <w:p w14:paraId="61EB3935" w14:textId="18F32CF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75</w:t>
            </w:r>
          </w:p>
        </w:tc>
        <w:tc>
          <w:tcPr>
            <w:tcW w:w="798" w:type="dxa"/>
            <w:vAlign w:val="bottom"/>
          </w:tcPr>
          <w:p w14:paraId="17FE7DFF" w14:textId="4410C6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55</w:t>
            </w:r>
          </w:p>
        </w:tc>
        <w:tc>
          <w:tcPr>
            <w:tcW w:w="798" w:type="dxa"/>
            <w:vAlign w:val="bottom"/>
          </w:tcPr>
          <w:p w14:paraId="19346E04" w14:textId="52ABC7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08</w:t>
            </w:r>
          </w:p>
        </w:tc>
        <w:tc>
          <w:tcPr>
            <w:tcW w:w="798" w:type="dxa"/>
            <w:vAlign w:val="bottom"/>
          </w:tcPr>
          <w:p w14:paraId="0B6D42C8" w14:textId="23212BB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0</w:t>
            </w: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34620" w14:paraId="714F8A27" w14:textId="77777777" w:rsidTr="00BD7F50">
        <w:tc>
          <w:tcPr>
            <w:tcW w:w="797" w:type="dxa"/>
          </w:tcPr>
          <w:p w14:paraId="3D913D2C"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07E48CBE" w14:textId="7BBEC5E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 </w:t>
            </w:r>
          </w:p>
        </w:tc>
        <w:tc>
          <w:tcPr>
            <w:tcW w:w="797" w:type="dxa"/>
            <w:vAlign w:val="bottom"/>
          </w:tcPr>
          <w:p w14:paraId="65F7FAA3" w14:textId="60BA4FD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0</w:t>
            </w:r>
          </w:p>
        </w:tc>
        <w:tc>
          <w:tcPr>
            <w:tcW w:w="797" w:type="dxa"/>
            <w:vAlign w:val="bottom"/>
          </w:tcPr>
          <w:p w14:paraId="75572018" w14:textId="66958B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6</w:t>
            </w:r>
          </w:p>
        </w:tc>
        <w:tc>
          <w:tcPr>
            <w:tcW w:w="797" w:type="dxa"/>
            <w:vAlign w:val="bottom"/>
          </w:tcPr>
          <w:p w14:paraId="2A77339A" w14:textId="1211ACE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3A037097" w14:textId="4B232CD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31031BEF" w14:textId="1F7C889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7" w:type="dxa"/>
            <w:vAlign w:val="bottom"/>
          </w:tcPr>
          <w:p w14:paraId="5F5379D0" w14:textId="07915AE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1</w:t>
            </w:r>
          </w:p>
        </w:tc>
        <w:tc>
          <w:tcPr>
            <w:tcW w:w="797" w:type="dxa"/>
            <w:vAlign w:val="bottom"/>
          </w:tcPr>
          <w:p w14:paraId="2075002C" w14:textId="6E5848E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1</w:t>
            </w:r>
          </w:p>
        </w:tc>
        <w:tc>
          <w:tcPr>
            <w:tcW w:w="798" w:type="dxa"/>
            <w:vAlign w:val="bottom"/>
          </w:tcPr>
          <w:p w14:paraId="43946922" w14:textId="4BF16D4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669</w:t>
            </w:r>
          </w:p>
        </w:tc>
        <w:tc>
          <w:tcPr>
            <w:tcW w:w="798" w:type="dxa"/>
            <w:vAlign w:val="bottom"/>
          </w:tcPr>
          <w:p w14:paraId="2F920C54" w14:textId="07F93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849</w:t>
            </w:r>
          </w:p>
        </w:tc>
        <w:tc>
          <w:tcPr>
            <w:tcW w:w="798" w:type="dxa"/>
            <w:vAlign w:val="bottom"/>
          </w:tcPr>
          <w:p w14:paraId="10EFB73A" w14:textId="7FDB4BC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948</w:t>
            </w:r>
          </w:p>
        </w:tc>
        <w:tc>
          <w:tcPr>
            <w:tcW w:w="798" w:type="dxa"/>
            <w:vAlign w:val="bottom"/>
          </w:tcPr>
          <w:p w14:paraId="5754F533" w14:textId="1AF62B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745</w:t>
            </w:r>
          </w:p>
        </w:tc>
      </w:tr>
      <w:tr w:rsidR="00434620" w14:paraId="780B1685" w14:textId="77777777" w:rsidTr="00BD7F50">
        <w:tc>
          <w:tcPr>
            <w:tcW w:w="797" w:type="dxa"/>
          </w:tcPr>
          <w:p w14:paraId="1373F83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058415" w14:textId="70F413A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65A90560" w14:textId="5EA2E3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2040155C" w14:textId="2A0E07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4</w:t>
            </w:r>
          </w:p>
        </w:tc>
        <w:tc>
          <w:tcPr>
            <w:tcW w:w="797" w:type="dxa"/>
            <w:vAlign w:val="bottom"/>
          </w:tcPr>
          <w:p w14:paraId="558029F6" w14:textId="7730B03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2</w:t>
            </w:r>
          </w:p>
        </w:tc>
        <w:tc>
          <w:tcPr>
            <w:tcW w:w="797" w:type="dxa"/>
            <w:vAlign w:val="bottom"/>
          </w:tcPr>
          <w:p w14:paraId="30D69D68" w14:textId="21E641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7</w:t>
            </w:r>
          </w:p>
        </w:tc>
        <w:tc>
          <w:tcPr>
            <w:tcW w:w="797" w:type="dxa"/>
            <w:vAlign w:val="bottom"/>
          </w:tcPr>
          <w:p w14:paraId="34616CDC" w14:textId="1975F72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9</w:t>
            </w:r>
          </w:p>
        </w:tc>
        <w:tc>
          <w:tcPr>
            <w:tcW w:w="797" w:type="dxa"/>
            <w:vAlign w:val="bottom"/>
          </w:tcPr>
          <w:p w14:paraId="1899F1BE" w14:textId="5D97BC8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6</w:t>
            </w:r>
          </w:p>
        </w:tc>
        <w:tc>
          <w:tcPr>
            <w:tcW w:w="797" w:type="dxa"/>
            <w:vAlign w:val="bottom"/>
          </w:tcPr>
          <w:p w14:paraId="64DBB3E1" w14:textId="21278E3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8</w:t>
            </w:r>
          </w:p>
        </w:tc>
        <w:tc>
          <w:tcPr>
            <w:tcW w:w="798" w:type="dxa"/>
            <w:vAlign w:val="bottom"/>
          </w:tcPr>
          <w:p w14:paraId="5B909EDF" w14:textId="05867B7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8" w:type="dxa"/>
            <w:vAlign w:val="bottom"/>
          </w:tcPr>
          <w:p w14:paraId="562BAC93" w14:textId="133A53C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8" w:type="dxa"/>
            <w:vAlign w:val="bottom"/>
          </w:tcPr>
          <w:p w14:paraId="64885BE4" w14:textId="3FACB5D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c>
          <w:tcPr>
            <w:tcW w:w="798" w:type="dxa"/>
            <w:vAlign w:val="bottom"/>
          </w:tcPr>
          <w:p w14:paraId="5E3A2786" w14:textId="5FC8A3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r>
      <w:tr w:rsidR="00434620" w14:paraId="3DCBEFC2" w14:textId="77777777" w:rsidTr="00BD7F50">
        <w:tc>
          <w:tcPr>
            <w:tcW w:w="797" w:type="dxa"/>
          </w:tcPr>
          <w:p w14:paraId="5C6BDA29"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09D3BD3" w14:textId="2F38B15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1B0CDAD5" w14:textId="2CF76BF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5733D44D" w14:textId="2AF66A2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7A646D47" w14:textId="4A54331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79C13ECA" w14:textId="1B37CA2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0592D149" w14:textId="4653E04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0</w:t>
            </w:r>
          </w:p>
        </w:tc>
        <w:tc>
          <w:tcPr>
            <w:tcW w:w="797" w:type="dxa"/>
            <w:vAlign w:val="bottom"/>
          </w:tcPr>
          <w:p w14:paraId="6C738168" w14:textId="1ACF41D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1</w:t>
            </w:r>
          </w:p>
        </w:tc>
        <w:tc>
          <w:tcPr>
            <w:tcW w:w="797" w:type="dxa"/>
            <w:vAlign w:val="bottom"/>
          </w:tcPr>
          <w:p w14:paraId="26387336" w14:textId="1C1E4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8" w:type="dxa"/>
            <w:vAlign w:val="bottom"/>
          </w:tcPr>
          <w:p w14:paraId="5EA89EFB" w14:textId="51B2386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9</w:t>
            </w:r>
          </w:p>
        </w:tc>
        <w:tc>
          <w:tcPr>
            <w:tcW w:w="798" w:type="dxa"/>
            <w:vAlign w:val="bottom"/>
          </w:tcPr>
          <w:p w14:paraId="05E7DE27" w14:textId="3D29CA3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1</w:t>
            </w:r>
          </w:p>
        </w:tc>
        <w:tc>
          <w:tcPr>
            <w:tcW w:w="798" w:type="dxa"/>
            <w:vAlign w:val="bottom"/>
          </w:tcPr>
          <w:p w14:paraId="2B421EEA" w14:textId="073F6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22A8B8F2" w14:textId="2631C17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8</w:t>
            </w:r>
          </w:p>
        </w:tc>
      </w:tr>
      <w:tr w:rsidR="00434620" w14:paraId="53AD5111" w14:textId="77777777" w:rsidTr="00BD7F50">
        <w:tc>
          <w:tcPr>
            <w:tcW w:w="797" w:type="dxa"/>
          </w:tcPr>
          <w:p w14:paraId="53B9C921"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1965E729" w14:textId="5DD8CBF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7561C025" w14:textId="611506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42154ABF" w14:textId="7EA9A1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45E14C3D" w14:textId="4CAA2C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6F36AB9B" w14:textId="377624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F624548" w14:textId="4A667F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7" w:type="dxa"/>
            <w:vAlign w:val="bottom"/>
          </w:tcPr>
          <w:p w14:paraId="1808AB42" w14:textId="59244F5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1F9EBD20" w14:textId="61058D7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8" w:type="dxa"/>
            <w:vAlign w:val="bottom"/>
          </w:tcPr>
          <w:p w14:paraId="27CA264E" w14:textId="2D119AB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8" w:type="dxa"/>
            <w:vAlign w:val="bottom"/>
          </w:tcPr>
          <w:p w14:paraId="112C4239" w14:textId="176897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8" w:type="dxa"/>
            <w:vAlign w:val="bottom"/>
          </w:tcPr>
          <w:p w14:paraId="69F54DE9" w14:textId="2298285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8" w:type="dxa"/>
            <w:vAlign w:val="bottom"/>
          </w:tcPr>
          <w:p w14:paraId="02BACF3F" w14:textId="4250B75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0</w:t>
            </w:r>
          </w:p>
        </w:tc>
      </w:tr>
      <w:tr w:rsidR="00434620" w14:paraId="1C7E6B06" w14:textId="77777777" w:rsidTr="00BD7F50">
        <w:tc>
          <w:tcPr>
            <w:tcW w:w="797" w:type="dxa"/>
          </w:tcPr>
          <w:p w14:paraId="3B0BE75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2B62614" w14:textId="2D96A31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7" w:type="dxa"/>
            <w:vAlign w:val="bottom"/>
          </w:tcPr>
          <w:p w14:paraId="30DFBFAF" w14:textId="06FB16A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2C95E11" w14:textId="699FC23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522A5C36" w14:textId="30EB1D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2</w:t>
            </w:r>
          </w:p>
        </w:tc>
        <w:tc>
          <w:tcPr>
            <w:tcW w:w="797" w:type="dxa"/>
            <w:vAlign w:val="bottom"/>
          </w:tcPr>
          <w:p w14:paraId="3E2059A3" w14:textId="46D9E5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0</w:t>
            </w:r>
          </w:p>
        </w:tc>
        <w:tc>
          <w:tcPr>
            <w:tcW w:w="797" w:type="dxa"/>
            <w:vAlign w:val="bottom"/>
          </w:tcPr>
          <w:p w14:paraId="7A1B89C5" w14:textId="305082D8"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0D813651" w14:textId="1BB86ED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310D7CB2" w14:textId="0D81D85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6D758623" w14:textId="495498E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50A7E5E0" w14:textId="4D7BC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26</w:t>
            </w:r>
          </w:p>
        </w:tc>
        <w:tc>
          <w:tcPr>
            <w:tcW w:w="798" w:type="dxa"/>
            <w:vAlign w:val="bottom"/>
          </w:tcPr>
          <w:p w14:paraId="542A9146" w14:textId="2060B73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08</w:t>
            </w:r>
          </w:p>
        </w:tc>
        <w:tc>
          <w:tcPr>
            <w:tcW w:w="798" w:type="dxa"/>
            <w:vAlign w:val="bottom"/>
          </w:tcPr>
          <w:p w14:paraId="00140E8A" w14:textId="3961C67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6</w:t>
            </w: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25032F8" w:rsidR="00B03062" w:rsidRDefault="00995EC9"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0442FAE" w:rsidR="00B03062" w:rsidRPr="00835C8F" w:rsidRDefault="00A30419" w:rsidP="00603849">
            <w:pPr>
              <w:pStyle w:val="BodyText"/>
              <w:spacing w:after="0"/>
              <w:jc w:val="center"/>
              <w:rPr>
                <w:rFonts w:ascii="Times New Roman" w:hAnsi="Times New Roman" w:cs="Times New Roman"/>
                <w:spacing w:val="-2"/>
                <w:kern w:val="22"/>
                <w:sz w:val="20"/>
                <w:szCs w:val="20"/>
              </w:rPr>
            </w:pPr>
            <w:r w:rsidRPr="00A30419">
              <w:rPr>
                <w:rFonts w:ascii="Times New Roman" w:eastAsia="Times New Roman" w:hAnsi="Times New Roman" w:cs="Times New Roman"/>
                <w:noProof/>
                <w:sz w:val="24"/>
                <w:szCs w:val="24"/>
                <w:lang w:val="en-ID" w:eastAsia="en-ID"/>
              </w:rPr>
              <w:drawing>
                <wp:inline distT="0" distB="0" distL="0" distR="0" wp14:anchorId="52E5D1D2" wp14:editId="409E44B9">
                  <wp:extent cx="2880000" cy="1440000"/>
                  <wp:effectExtent l="0" t="0" r="0" b="8255"/>
                  <wp:docPr id="153871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8717463" name=""/>
                          <pic:cNvPicPr preferRelativeResize="0"/>
                        </pic:nvPicPr>
                        <pic:blipFill>
                          <a:blip r:embed="rId44"/>
                          <a:stretch>
                            <a:fillRect/>
                          </a:stretch>
                        </pic:blipFill>
                        <pic:spPr>
                          <a:xfrm>
                            <a:off x="0" y="0"/>
                            <a:ext cx="2880000" cy="1440000"/>
                          </a:xfrm>
                          <a:prstGeom prst="rect">
                            <a:avLst/>
                          </a:prstGeom>
                        </pic:spPr>
                      </pic:pic>
                    </a:graphicData>
                  </a:graphic>
                </wp:inline>
              </w:drawing>
            </w:r>
          </w:p>
        </w:tc>
        <w:tc>
          <w:tcPr>
            <w:tcW w:w="5183" w:type="dxa"/>
          </w:tcPr>
          <w:p w14:paraId="32D6095A" w14:textId="424FD3BF" w:rsidR="00B03062" w:rsidRPr="00835C8F" w:rsidRDefault="00147D88" w:rsidP="00603849">
            <w:pPr>
              <w:pStyle w:val="BodyText"/>
              <w:spacing w:after="0"/>
              <w:jc w:val="center"/>
              <w:rPr>
                <w:rFonts w:ascii="Times New Roman" w:hAnsi="Times New Roman" w:cs="Times New Roman"/>
                <w:spacing w:val="-2"/>
                <w:kern w:val="22"/>
                <w:sz w:val="20"/>
                <w:szCs w:val="20"/>
              </w:rPr>
            </w:pPr>
            <w:r w:rsidRPr="00147D88">
              <w:rPr>
                <w:rFonts w:ascii="Times New Roman" w:hAnsi="Times New Roman" w:cs="Times New Roman"/>
                <w:noProof/>
                <w:spacing w:val="-2"/>
                <w:kern w:val="22"/>
                <w:sz w:val="20"/>
                <w:szCs w:val="20"/>
              </w:rPr>
              <w:drawing>
                <wp:inline distT="0" distB="0" distL="0" distR="0" wp14:anchorId="0B7B1C68" wp14:editId="7B0ACE95">
                  <wp:extent cx="2880000" cy="1440000"/>
                  <wp:effectExtent l="0" t="0" r="0" b="8255"/>
                  <wp:docPr id="18026360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2636001" name=""/>
                          <pic:cNvPicPr preferRelativeResize="0"/>
                        </pic:nvPicPr>
                        <pic:blipFill>
                          <a:blip r:embed="rId45"/>
                          <a:stretch>
                            <a:fillRect/>
                          </a:stretch>
                        </pic:blipFill>
                        <pic:spPr>
                          <a:xfrm>
                            <a:off x="0" y="0"/>
                            <a:ext cx="2880000" cy="1440000"/>
                          </a:xfrm>
                          <a:prstGeom prst="rect">
                            <a:avLst/>
                          </a:prstGeom>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EF7D4C" w14:paraId="426912C4" w14:textId="77777777" w:rsidTr="00854AE8">
        <w:tc>
          <w:tcPr>
            <w:tcW w:w="797" w:type="dxa"/>
          </w:tcPr>
          <w:p w14:paraId="394B8D5C"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227AD598" w14:textId="68EB464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 </w:t>
            </w:r>
          </w:p>
        </w:tc>
        <w:tc>
          <w:tcPr>
            <w:tcW w:w="797" w:type="dxa"/>
            <w:vAlign w:val="bottom"/>
          </w:tcPr>
          <w:p w14:paraId="5D60F385" w14:textId="24F387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1</w:t>
            </w:r>
          </w:p>
        </w:tc>
        <w:tc>
          <w:tcPr>
            <w:tcW w:w="797" w:type="dxa"/>
            <w:vAlign w:val="bottom"/>
          </w:tcPr>
          <w:p w14:paraId="6B6B2435" w14:textId="2D91E5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w:t>
            </w:r>
          </w:p>
        </w:tc>
        <w:tc>
          <w:tcPr>
            <w:tcW w:w="797" w:type="dxa"/>
            <w:vAlign w:val="bottom"/>
          </w:tcPr>
          <w:p w14:paraId="0858FEDE" w14:textId="510E0FC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8</w:t>
            </w:r>
          </w:p>
        </w:tc>
        <w:tc>
          <w:tcPr>
            <w:tcW w:w="797" w:type="dxa"/>
            <w:vAlign w:val="bottom"/>
          </w:tcPr>
          <w:p w14:paraId="593636A1" w14:textId="2380F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5</w:t>
            </w:r>
          </w:p>
        </w:tc>
        <w:tc>
          <w:tcPr>
            <w:tcW w:w="797" w:type="dxa"/>
            <w:vAlign w:val="bottom"/>
          </w:tcPr>
          <w:p w14:paraId="0FDAB03C" w14:textId="255CDAC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9</w:t>
            </w:r>
          </w:p>
        </w:tc>
        <w:tc>
          <w:tcPr>
            <w:tcW w:w="797" w:type="dxa"/>
            <w:vAlign w:val="bottom"/>
          </w:tcPr>
          <w:p w14:paraId="53A796EE" w14:textId="7641558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4</w:t>
            </w:r>
          </w:p>
        </w:tc>
        <w:tc>
          <w:tcPr>
            <w:tcW w:w="797" w:type="dxa"/>
            <w:vAlign w:val="bottom"/>
          </w:tcPr>
          <w:p w14:paraId="5F561DF2" w14:textId="437B5BC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12</w:t>
            </w:r>
          </w:p>
        </w:tc>
        <w:tc>
          <w:tcPr>
            <w:tcW w:w="798" w:type="dxa"/>
            <w:vAlign w:val="bottom"/>
          </w:tcPr>
          <w:p w14:paraId="05C7C5ED" w14:textId="6E7D00F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202</w:t>
            </w:r>
          </w:p>
        </w:tc>
        <w:tc>
          <w:tcPr>
            <w:tcW w:w="798" w:type="dxa"/>
            <w:vAlign w:val="bottom"/>
          </w:tcPr>
          <w:p w14:paraId="5C00D5FC" w14:textId="4C9AE07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73</w:t>
            </w:r>
          </w:p>
        </w:tc>
        <w:tc>
          <w:tcPr>
            <w:tcW w:w="798" w:type="dxa"/>
            <w:vAlign w:val="bottom"/>
          </w:tcPr>
          <w:p w14:paraId="271E09ED" w14:textId="6CA316D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743</w:t>
            </w:r>
          </w:p>
        </w:tc>
        <w:tc>
          <w:tcPr>
            <w:tcW w:w="798" w:type="dxa"/>
            <w:vAlign w:val="bottom"/>
          </w:tcPr>
          <w:p w14:paraId="466F99B8" w14:textId="47AF2FF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r>
      <w:tr w:rsidR="00EF7D4C" w14:paraId="4D8D8A26" w14:textId="77777777" w:rsidTr="00854AE8">
        <w:tc>
          <w:tcPr>
            <w:tcW w:w="797" w:type="dxa"/>
          </w:tcPr>
          <w:p w14:paraId="5401CAC2"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CC6158" w14:textId="26D0AB4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0</w:t>
            </w:r>
          </w:p>
        </w:tc>
        <w:tc>
          <w:tcPr>
            <w:tcW w:w="797" w:type="dxa"/>
            <w:vAlign w:val="bottom"/>
          </w:tcPr>
          <w:p w14:paraId="32BF6A40" w14:textId="2E482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6</w:t>
            </w:r>
          </w:p>
        </w:tc>
        <w:tc>
          <w:tcPr>
            <w:tcW w:w="797" w:type="dxa"/>
            <w:vAlign w:val="bottom"/>
          </w:tcPr>
          <w:p w14:paraId="745BE7B2" w14:textId="2011010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8</w:t>
            </w:r>
          </w:p>
        </w:tc>
        <w:tc>
          <w:tcPr>
            <w:tcW w:w="797" w:type="dxa"/>
            <w:vAlign w:val="bottom"/>
          </w:tcPr>
          <w:p w14:paraId="04D49EB0" w14:textId="4761B7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7" w:type="dxa"/>
            <w:vAlign w:val="bottom"/>
          </w:tcPr>
          <w:p w14:paraId="6BD885B3" w14:textId="0AD2EF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5</w:t>
            </w:r>
          </w:p>
        </w:tc>
        <w:tc>
          <w:tcPr>
            <w:tcW w:w="797" w:type="dxa"/>
            <w:vAlign w:val="bottom"/>
          </w:tcPr>
          <w:p w14:paraId="6C8E13F8" w14:textId="59382F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21A0F952" w14:textId="5B70A76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w:t>
            </w:r>
          </w:p>
        </w:tc>
        <w:tc>
          <w:tcPr>
            <w:tcW w:w="797" w:type="dxa"/>
            <w:vAlign w:val="bottom"/>
          </w:tcPr>
          <w:p w14:paraId="37898BBE" w14:textId="0BD343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8" w:type="dxa"/>
            <w:vAlign w:val="bottom"/>
          </w:tcPr>
          <w:p w14:paraId="32C2C068" w14:textId="42DB3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w:t>
            </w:r>
          </w:p>
        </w:tc>
        <w:tc>
          <w:tcPr>
            <w:tcW w:w="798" w:type="dxa"/>
            <w:vAlign w:val="bottom"/>
          </w:tcPr>
          <w:p w14:paraId="745C1B16" w14:textId="6DDDEC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8</w:t>
            </w:r>
          </w:p>
        </w:tc>
        <w:tc>
          <w:tcPr>
            <w:tcW w:w="798" w:type="dxa"/>
            <w:vAlign w:val="bottom"/>
          </w:tcPr>
          <w:p w14:paraId="0C881BDF" w14:textId="75CDF8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5CA1FDAC" w14:textId="79B0E12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70019193" w14:textId="77777777" w:rsidTr="00854AE8">
        <w:tc>
          <w:tcPr>
            <w:tcW w:w="797" w:type="dxa"/>
          </w:tcPr>
          <w:p w14:paraId="49F9A567"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094B32D8" w14:textId="11BAB9C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w:t>
            </w:r>
          </w:p>
        </w:tc>
        <w:tc>
          <w:tcPr>
            <w:tcW w:w="797" w:type="dxa"/>
            <w:vAlign w:val="bottom"/>
          </w:tcPr>
          <w:p w14:paraId="24EA3474" w14:textId="4376306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47EB1185" w14:textId="282BDE3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200BEAD1" w14:textId="35F80AE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3</w:t>
            </w:r>
          </w:p>
        </w:tc>
        <w:tc>
          <w:tcPr>
            <w:tcW w:w="797" w:type="dxa"/>
            <w:vAlign w:val="bottom"/>
          </w:tcPr>
          <w:p w14:paraId="043C230E" w14:textId="07C6A7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4</w:t>
            </w:r>
          </w:p>
        </w:tc>
        <w:tc>
          <w:tcPr>
            <w:tcW w:w="797" w:type="dxa"/>
            <w:vAlign w:val="bottom"/>
          </w:tcPr>
          <w:p w14:paraId="12197C5F" w14:textId="6B1FDDD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7" w:type="dxa"/>
            <w:vAlign w:val="bottom"/>
          </w:tcPr>
          <w:p w14:paraId="76C50966" w14:textId="408EDC7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6</w:t>
            </w:r>
          </w:p>
        </w:tc>
        <w:tc>
          <w:tcPr>
            <w:tcW w:w="797" w:type="dxa"/>
            <w:vAlign w:val="bottom"/>
          </w:tcPr>
          <w:p w14:paraId="00067370" w14:textId="43ADC7F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96</w:t>
            </w:r>
          </w:p>
        </w:tc>
        <w:tc>
          <w:tcPr>
            <w:tcW w:w="798" w:type="dxa"/>
            <w:vAlign w:val="bottom"/>
          </w:tcPr>
          <w:p w14:paraId="12873A06" w14:textId="7CDDCBD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6</w:t>
            </w:r>
          </w:p>
        </w:tc>
        <w:tc>
          <w:tcPr>
            <w:tcW w:w="798" w:type="dxa"/>
            <w:vAlign w:val="bottom"/>
          </w:tcPr>
          <w:p w14:paraId="68C9C3B5" w14:textId="63E1C0E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8" w:type="dxa"/>
            <w:vAlign w:val="bottom"/>
          </w:tcPr>
          <w:p w14:paraId="1F65E1D9" w14:textId="66B2815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22960319" w14:textId="6918A02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r>
      <w:tr w:rsidR="00EF7D4C" w14:paraId="6B0B0C94" w14:textId="77777777" w:rsidTr="00854AE8">
        <w:tc>
          <w:tcPr>
            <w:tcW w:w="797" w:type="dxa"/>
          </w:tcPr>
          <w:p w14:paraId="073A96C9"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DB76386" w14:textId="70C4BED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2F7208F6" w14:textId="46D9898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44CE93D1" w14:textId="227D069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44099995" w14:textId="3172717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c>
          <w:tcPr>
            <w:tcW w:w="797" w:type="dxa"/>
            <w:vAlign w:val="bottom"/>
          </w:tcPr>
          <w:p w14:paraId="3F55CF1B" w14:textId="0E780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3</w:t>
            </w:r>
          </w:p>
        </w:tc>
        <w:tc>
          <w:tcPr>
            <w:tcW w:w="797" w:type="dxa"/>
            <w:vAlign w:val="bottom"/>
          </w:tcPr>
          <w:p w14:paraId="59F720D0" w14:textId="2D7D91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78B2BBE0" w14:textId="4538B1A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7BDE8B4A" w14:textId="2B039F1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73</w:t>
            </w:r>
          </w:p>
        </w:tc>
        <w:tc>
          <w:tcPr>
            <w:tcW w:w="798" w:type="dxa"/>
            <w:vAlign w:val="bottom"/>
          </w:tcPr>
          <w:p w14:paraId="23928D19" w14:textId="44FA3B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w:t>
            </w:r>
          </w:p>
        </w:tc>
        <w:tc>
          <w:tcPr>
            <w:tcW w:w="798" w:type="dxa"/>
            <w:vAlign w:val="bottom"/>
          </w:tcPr>
          <w:p w14:paraId="483BAB42" w14:textId="4ED2EF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8" w:type="dxa"/>
            <w:vAlign w:val="bottom"/>
          </w:tcPr>
          <w:p w14:paraId="3425DF24" w14:textId="0D461D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6</w:t>
            </w:r>
          </w:p>
        </w:tc>
        <w:tc>
          <w:tcPr>
            <w:tcW w:w="798" w:type="dxa"/>
            <w:vAlign w:val="bottom"/>
          </w:tcPr>
          <w:p w14:paraId="2BEE2B97" w14:textId="55ED7B5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1D5863EF" w14:textId="77777777" w:rsidTr="00854AE8">
        <w:tc>
          <w:tcPr>
            <w:tcW w:w="797" w:type="dxa"/>
          </w:tcPr>
          <w:p w14:paraId="21EE89F8"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72FC0D7" w14:textId="12A2B9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w:t>
            </w:r>
          </w:p>
        </w:tc>
        <w:tc>
          <w:tcPr>
            <w:tcW w:w="797" w:type="dxa"/>
            <w:vAlign w:val="bottom"/>
          </w:tcPr>
          <w:p w14:paraId="5E05D876" w14:textId="07A8345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c>
          <w:tcPr>
            <w:tcW w:w="797" w:type="dxa"/>
            <w:vAlign w:val="bottom"/>
          </w:tcPr>
          <w:p w14:paraId="214E1756" w14:textId="5AEBF040"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1</w:t>
            </w:r>
          </w:p>
        </w:tc>
        <w:tc>
          <w:tcPr>
            <w:tcW w:w="797" w:type="dxa"/>
            <w:vAlign w:val="bottom"/>
          </w:tcPr>
          <w:p w14:paraId="4BE20A5E" w14:textId="286CA58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39B4A6F8" w14:textId="6B16596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1</w:t>
            </w:r>
          </w:p>
        </w:tc>
        <w:tc>
          <w:tcPr>
            <w:tcW w:w="797" w:type="dxa"/>
            <w:vAlign w:val="bottom"/>
          </w:tcPr>
          <w:p w14:paraId="6276445E" w14:textId="53706A7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6E29C6E7" w14:textId="1AB1D50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c>
          <w:tcPr>
            <w:tcW w:w="797" w:type="dxa"/>
            <w:vAlign w:val="bottom"/>
          </w:tcPr>
          <w:p w14:paraId="53C07651" w14:textId="3345B63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4</w:t>
            </w:r>
          </w:p>
        </w:tc>
        <w:tc>
          <w:tcPr>
            <w:tcW w:w="798" w:type="dxa"/>
            <w:vAlign w:val="bottom"/>
          </w:tcPr>
          <w:p w14:paraId="1987D892" w14:textId="146D66C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236</w:t>
            </w:r>
          </w:p>
        </w:tc>
        <w:tc>
          <w:tcPr>
            <w:tcW w:w="798" w:type="dxa"/>
            <w:vAlign w:val="bottom"/>
          </w:tcPr>
          <w:p w14:paraId="0B8C1609" w14:textId="440CBC9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02</w:t>
            </w:r>
          </w:p>
        </w:tc>
        <w:tc>
          <w:tcPr>
            <w:tcW w:w="798" w:type="dxa"/>
            <w:vAlign w:val="bottom"/>
          </w:tcPr>
          <w:p w14:paraId="18360534" w14:textId="37AC57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8</w:t>
            </w:r>
          </w:p>
        </w:tc>
        <w:tc>
          <w:tcPr>
            <w:tcW w:w="798" w:type="dxa"/>
            <w:vAlign w:val="bottom"/>
          </w:tcPr>
          <w:p w14:paraId="6B725CA0" w14:textId="69AF71F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6</w:t>
            </w: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605B5AA6"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250F39">
        <w:rPr>
          <w:rFonts w:ascii="Times New Roman" w:hAnsi="Times New Roman" w:cs="Times New Roman"/>
          <w:spacing w:val="-2"/>
          <w:kern w:val="22"/>
          <w:sz w:val="20"/>
          <w:szCs w:val="20"/>
        </w:rPr>
        <w:t>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65F38" w14:paraId="1BF6F528" w14:textId="77777777" w:rsidTr="00BE1AE5">
        <w:tc>
          <w:tcPr>
            <w:tcW w:w="797" w:type="dxa"/>
          </w:tcPr>
          <w:p w14:paraId="70A659E9"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8D43B47" w14:textId="6FE020C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 </w:t>
            </w:r>
          </w:p>
        </w:tc>
        <w:tc>
          <w:tcPr>
            <w:tcW w:w="797" w:type="dxa"/>
            <w:vAlign w:val="bottom"/>
          </w:tcPr>
          <w:p w14:paraId="40F2E18B" w14:textId="04571FB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40C367AA" w14:textId="1D6918E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36CBA41" w14:textId="63EC68A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1D320CC2" w14:textId="7F786EC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7" w:type="dxa"/>
            <w:vAlign w:val="bottom"/>
          </w:tcPr>
          <w:p w14:paraId="24202A59" w14:textId="4A3E3EB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010550D5" w14:textId="50F84F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05</w:t>
            </w:r>
          </w:p>
        </w:tc>
        <w:tc>
          <w:tcPr>
            <w:tcW w:w="797" w:type="dxa"/>
            <w:vAlign w:val="bottom"/>
          </w:tcPr>
          <w:p w14:paraId="43FAAD35" w14:textId="61140EA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14</w:t>
            </w:r>
          </w:p>
        </w:tc>
        <w:tc>
          <w:tcPr>
            <w:tcW w:w="798" w:type="dxa"/>
            <w:vAlign w:val="bottom"/>
          </w:tcPr>
          <w:p w14:paraId="02D39C15" w14:textId="5983393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207</w:t>
            </w:r>
          </w:p>
        </w:tc>
        <w:tc>
          <w:tcPr>
            <w:tcW w:w="798" w:type="dxa"/>
            <w:vAlign w:val="bottom"/>
          </w:tcPr>
          <w:p w14:paraId="0B1777B2" w14:textId="1A35F7C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985</w:t>
            </w:r>
          </w:p>
        </w:tc>
        <w:tc>
          <w:tcPr>
            <w:tcW w:w="798" w:type="dxa"/>
            <w:vAlign w:val="bottom"/>
          </w:tcPr>
          <w:p w14:paraId="1E57A5A2" w14:textId="237035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37</w:t>
            </w:r>
          </w:p>
        </w:tc>
        <w:tc>
          <w:tcPr>
            <w:tcW w:w="798" w:type="dxa"/>
            <w:vAlign w:val="bottom"/>
          </w:tcPr>
          <w:p w14:paraId="237A0AA4" w14:textId="22C670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r>
      <w:tr w:rsidR="00465F38" w14:paraId="10FF32E0" w14:textId="77777777" w:rsidTr="00BE1AE5">
        <w:tc>
          <w:tcPr>
            <w:tcW w:w="797" w:type="dxa"/>
          </w:tcPr>
          <w:p w14:paraId="6C27CADF"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D9EAC35" w14:textId="31DA9B3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5B4151BB" w14:textId="2A823E17"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73E96306" w14:textId="6194C46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5B88D331" w14:textId="233FB1A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1</w:t>
            </w:r>
          </w:p>
        </w:tc>
        <w:tc>
          <w:tcPr>
            <w:tcW w:w="797" w:type="dxa"/>
            <w:vAlign w:val="bottom"/>
          </w:tcPr>
          <w:p w14:paraId="2B1ADBF0" w14:textId="5D8E644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3</w:t>
            </w:r>
          </w:p>
        </w:tc>
        <w:tc>
          <w:tcPr>
            <w:tcW w:w="797" w:type="dxa"/>
            <w:vAlign w:val="bottom"/>
          </w:tcPr>
          <w:p w14:paraId="4074578F" w14:textId="3AA8C14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4A4FECD4" w14:textId="770B3B9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2</w:t>
            </w:r>
          </w:p>
        </w:tc>
        <w:tc>
          <w:tcPr>
            <w:tcW w:w="797" w:type="dxa"/>
            <w:vAlign w:val="bottom"/>
          </w:tcPr>
          <w:p w14:paraId="773D5FB9" w14:textId="04FB2E8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8" w:type="dxa"/>
            <w:vAlign w:val="bottom"/>
          </w:tcPr>
          <w:p w14:paraId="088E2CD4" w14:textId="333412D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8" w:type="dxa"/>
            <w:vAlign w:val="bottom"/>
          </w:tcPr>
          <w:p w14:paraId="515A74CA" w14:textId="6FC44F6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c>
          <w:tcPr>
            <w:tcW w:w="798" w:type="dxa"/>
            <w:vAlign w:val="bottom"/>
          </w:tcPr>
          <w:p w14:paraId="163F56EE" w14:textId="5926CED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16F6B15E" w14:textId="40DA501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10FEE5D6" w14:textId="77777777" w:rsidTr="00BE1AE5">
        <w:tc>
          <w:tcPr>
            <w:tcW w:w="797" w:type="dxa"/>
          </w:tcPr>
          <w:p w14:paraId="294F790B"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8E36147" w14:textId="123F8CD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w:t>
            </w:r>
          </w:p>
        </w:tc>
        <w:tc>
          <w:tcPr>
            <w:tcW w:w="797" w:type="dxa"/>
            <w:vAlign w:val="bottom"/>
          </w:tcPr>
          <w:p w14:paraId="7617C92A" w14:textId="2B0A47E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w:t>
            </w:r>
          </w:p>
        </w:tc>
        <w:tc>
          <w:tcPr>
            <w:tcW w:w="797" w:type="dxa"/>
            <w:vAlign w:val="bottom"/>
          </w:tcPr>
          <w:p w14:paraId="098D5170" w14:textId="44754D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w:t>
            </w:r>
          </w:p>
        </w:tc>
        <w:tc>
          <w:tcPr>
            <w:tcW w:w="797" w:type="dxa"/>
            <w:vAlign w:val="bottom"/>
          </w:tcPr>
          <w:p w14:paraId="0D79EEDC" w14:textId="631E6C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2</w:t>
            </w:r>
          </w:p>
        </w:tc>
        <w:tc>
          <w:tcPr>
            <w:tcW w:w="797" w:type="dxa"/>
            <w:vAlign w:val="bottom"/>
          </w:tcPr>
          <w:p w14:paraId="19CD381B" w14:textId="2128B00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7" w:type="dxa"/>
            <w:vAlign w:val="bottom"/>
          </w:tcPr>
          <w:p w14:paraId="70EE108A" w14:textId="30F4A59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0</w:t>
            </w:r>
          </w:p>
        </w:tc>
        <w:tc>
          <w:tcPr>
            <w:tcW w:w="797" w:type="dxa"/>
            <w:vAlign w:val="bottom"/>
          </w:tcPr>
          <w:p w14:paraId="77FD68D4" w14:textId="3480CD5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3</w:t>
            </w:r>
          </w:p>
        </w:tc>
        <w:tc>
          <w:tcPr>
            <w:tcW w:w="797" w:type="dxa"/>
            <w:vAlign w:val="bottom"/>
          </w:tcPr>
          <w:p w14:paraId="4FAB8008" w14:textId="4C538E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96</w:t>
            </w:r>
          </w:p>
        </w:tc>
        <w:tc>
          <w:tcPr>
            <w:tcW w:w="798" w:type="dxa"/>
            <w:vAlign w:val="bottom"/>
          </w:tcPr>
          <w:p w14:paraId="015B85DB" w14:textId="3C9282A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6</w:t>
            </w:r>
          </w:p>
        </w:tc>
        <w:tc>
          <w:tcPr>
            <w:tcW w:w="798" w:type="dxa"/>
            <w:vAlign w:val="bottom"/>
          </w:tcPr>
          <w:p w14:paraId="2F2AD8F5" w14:textId="5BAB69A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8" w:type="dxa"/>
            <w:vAlign w:val="bottom"/>
          </w:tcPr>
          <w:p w14:paraId="19D203E7" w14:textId="5A00365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28EC6C2E" w14:textId="5531237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r>
      <w:tr w:rsidR="00465F38" w14:paraId="7C92AE1C" w14:textId="77777777" w:rsidTr="00BE1AE5">
        <w:tc>
          <w:tcPr>
            <w:tcW w:w="797" w:type="dxa"/>
          </w:tcPr>
          <w:p w14:paraId="1DC3F8A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226FFD1" w14:textId="592B264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D30A84A" w14:textId="6767A67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3EB4F949" w14:textId="0E6AF49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6</w:t>
            </w:r>
          </w:p>
        </w:tc>
        <w:tc>
          <w:tcPr>
            <w:tcW w:w="797" w:type="dxa"/>
            <w:vAlign w:val="bottom"/>
          </w:tcPr>
          <w:p w14:paraId="3FCC48EA" w14:textId="3834E20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1B15FDA5" w14:textId="5FD0C6D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35B0651B" w14:textId="676A0AB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4B237F32" w14:textId="6A28EC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c>
          <w:tcPr>
            <w:tcW w:w="797" w:type="dxa"/>
            <w:vAlign w:val="bottom"/>
          </w:tcPr>
          <w:p w14:paraId="2BD37875" w14:textId="3EF9B6A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3</w:t>
            </w:r>
          </w:p>
        </w:tc>
        <w:tc>
          <w:tcPr>
            <w:tcW w:w="798" w:type="dxa"/>
            <w:vAlign w:val="bottom"/>
          </w:tcPr>
          <w:p w14:paraId="6AC0EB6E" w14:textId="0CE09D2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5</w:t>
            </w:r>
          </w:p>
        </w:tc>
        <w:tc>
          <w:tcPr>
            <w:tcW w:w="798" w:type="dxa"/>
            <w:vAlign w:val="bottom"/>
          </w:tcPr>
          <w:p w14:paraId="0614CD61" w14:textId="1FFA9AE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0</w:t>
            </w:r>
          </w:p>
        </w:tc>
        <w:tc>
          <w:tcPr>
            <w:tcW w:w="798" w:type="dxa"/>
            <w:vAlign w:val="bottom"/>
          </w:tcPr>
          <w:p w14:paraId="6717C3B9" w14:textId="6C150AF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1</w:t>
            </w:r>
          </w:p>
        </w:tc>
        <w:tc>
          <w:tcPr>
            <w:tcW w:w="798" w:type="dxa"/>
            <w:vAlign w:val="bottom"/>
          </w:tcPr>
          <w:p w14:paraId="15BC86F9" w14:textId="7E52CCB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333F1E34" w14:textId="77777777" w:rsidTr="00BE1AE5">
        <w:tc>
          <w:tcPr>
            <w:tcW w:w="797" w:type="dxa"/>
          </w:tcPr>
          <w:p w14:paraId="222E561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66A99C2D" w14:textId="4985909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w:t>
            </w:r>
          </w:p>
        </w:tc>
        <w:tc>
          <w:tcPr>
            <w:tcW w:w="797" w:type="dxa"/>
            <w:vAlign w:val="bottom"/>
          </w:tcPr>
          <w:p w14:paraId="13D952CD" w14:textId="24086BD6"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2</w:t>
            </w:r>
          </w:p>
        </w:tc>
        <w:tc>
          <w:tcPr>
            <w:tcW w:w="797" w:type="dxa"/>
            <w:vAlign w:val="bottom"/>
          </w:tcPr>
          <w:p w14:paraId="134A3DE5" w14:textId="721DC40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2352F3E" w14:textId="7AF7730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7" w:type="dxa"/>
            <w:vAlign w:val="bottom"/>
          </w:tcPr>
          <w:p w14:paraId="6D622813" w14:textId="0205A07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6</w:t>
            </w:r>
          </w:p>
        </w:tc>
        <w:tc>
          <w:tcPr>
            <w:tcW w:w="797" w:type="dxa"/>
            <w:vAlign w:val="bottom"/>
          </w:tcPr>
          <w:p w14:paraId="69A856D6" w14:textId="2CE936D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7A184C58" w14:textId="09E8BE0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1135CECC" w14:textId="40CE01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9</w:t>
            </w:r>
          </w:p>
        </w:tc>
        <w:tc>
          <w:tcPr>
            <w:tcW w:w="798" w:type="dxa"/>
            <w:vAlign w:val="bottom"/>
          </w:tcPr>
          <w:p w14:paraId="584B2147" w14:textId="3A10333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239</w:t>
            </w:r>
          </w:p>
        </w:tc>
        <w:tc>
          <w:tcPr>
            <w:tcW w:w="798" w:type="dxa"/>
            <w:vAlign w:val="bottom"/>
          </w:tcPr>
          <w:p w14:paraId="55489156" w14:textId="1A8A19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99</w:t>
            </w:r>
          </w:p>
        </w:tc>
        <w:tc>
          <w:tcPr>
            <w:tcW w:w="798" w:type="dxa"/>
            <w:vAlign w:val="bottom"/>
          </w:tcPr>
          <w:p w14:paraId="5BFC6356" w14:textId="3EEEFD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86</w:t>
            </w:r>
          </w:p>
        </w:tc>
        <w:tc>
          <w:tcPr>
            <w:tcW w:w="798" w:type="dxa"/>
            <w:vAlign w:val="bottom"/>
          </w:tcPr>
          <w:p w14:paraId="7C7BC4F0" w14:textId="716DED6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0D935C6E" w14:textId="50F1B87E" w:rsidR="00993AE8" w:rsidRDefault="00C7261A" w:rsidP="003769A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5F99605A" w14:textId="6FBE33AD" w:rsidR="00D527FB" w:rsidRDefault="00DF432C" w:rsidP="00DF432C">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w:t>
      </w:r>
      <w:r w:rsidR="00274AA4">
        <w:rPr>
          <w:rFonts w:ascii="Times New Roman" w:hAnsi="Times New Roman" w:cs="Times New Roman"/>
          <w:spacing w:val="-2"/>
          <w:kern w:val="22"/>
          <w:sz w:val="20"/>
          <w:szCs w:val="20"/>
        </w:rPr>
        <w:t xml:space="preserve">model evaluation </w:t>
      </w:r>
      <w:r>
        <w:rPr>
          <w:rFonts w:ascii="Times New Roman" w:hAnsi="Times New Roman" w:cs="Times New Roman"/>
          <w:spacing w:val="-2"/>
          <w:kern w:val="22"/>
          <w:sz w:val="20"/>
          <w:szCs w:val="20"/>
        </w:rPr>
        <w:t>using univariate</w:t>
      </w:r>
      <w:r w:rsidR="00F075FD">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1B1BE3" w:rsidRPr="004414AC" w14:paraId="68471357" w14:textId="77777777" w:rsidTr="001136E4">
        <w:trPr>
          <w:jc w:val="center"/>
        </w:trPr>
        <w:tc>
          <w:tcPr>
            <w:tcW w:w="1106" w:type="dxa"/>
            <w:vMerge w:val="restart"/>
            <w:tcBorders>
              <w:top w:val="single" w:sz="4" w:space="0" w:color="auto"/>
              <w:bottom w:val="single" w:sz="4" w:space="0" w:color="auto"/>
            </w:tcBorders>
            <w:vAlign w:val="center"/>
          </w:tcPr>
          <w:p w14:paraId="089495C5" w14:textId="2ECC2561" w:rsidR="001B1BE3" w:rsidRPr="00596B8A" w:rsidRDefault="00BE7BA4" w:rsidP="00BE7BA4">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48C17E46" w14:textId="5ECE8A84"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421631B9" w14:textId="77777777" w:rsidR="001B1BE3" w:rsidRPr="00596B8A" w:rsidRDefault="001B1BE3" w:rsidP="009D1A06">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4ECEA2C4" w14:textId="4F23ABDE"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B82075" w:rsidRPr="004414AC" w14:paraId="00B6D195" w14:textId="77777777" w:rsidTr="001136E4">
        <w:trPr>
          <w:jc w:val="center"/>
        </w:trPr>
        <w:tc>
          <w:tcPr>
            <w:tcW w:w="1106" w:type="dxa"/>
            <w:vMerge/>
            <w:tcBorders>
              <w:top w:val="nil"/>
              <w:bottom w:val="single" w:sz="4" w:space="0" w:color="auto"/>
            </w:tcBorders>
            <w:vAlign w:val="center"/>
          </w:tcPr>
          <w:p w14:paraId="09BDDE27" w14:textId="77777777" w:rsidR="00B82075" w:rsidRPr="00596B8A" w:rsidRDefault="00B82075" w:rsidP="00EC469E">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7737B5D0" w14:textId="2ECB90B0"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2F46D4F0" w14:textId="77777777" w:rsidR="00B82075" w:rsidRPr="00596B8A" w:rsidRDefault="00B82075" w:rsidP="00EC469E">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47F3F93" w14:textId="762E4C65"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591A02" w:rsidRPr="004414AC" w14:paraId="337A60AF" w14:textId="77777777" w:rsidTr="00B2724C">
        <w:trPr>
          <w:jc w:val="center"/>
        </w:trPr>
        <w:tc>
          <w:tcPr>
            <w:tcW w:w="1106" w:type="dxa"/>
            <w:vMerge/>
            <w:tcBorders>
              <w:top w:val="nil"/>
              <w:bottom w:val="single" w:sz="4" w:space="0" w:color="auto"/>
            </w:tcBorders>
            <w:vAlign w:val="center"/>
          </w:tcPr>
          <w:p w14:paraId="0092F92E" w14:textId="77777777" w:rsidR="00591A02" w:rsidRPr="00596B8A" w:rsidRDefault="00591A02" w:rsidP="00591A02">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216E0818" w14:textId="767483B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5395068" w14:textId="6EED1376"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2CE5C24" w14:textId="181080F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1B1B5AB" w14:textId="4C2F66C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29934886" w14:textId="77777777" w:rsidR="00591A02" w:rsidRPr="00596B8A" w:rsidRDefault="00591A02" w:rsidP="00591A02">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125209A2" w14:textId="5185E5B6"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048543B" w14:textId="18CA4AAA"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21D4471C" w14:textId="239F238B"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7B8B165" w14:textId="2B233F6C"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B15A5F" w:rsidRPr="004414AC" w14:paraId="7B30B6EF" w14:textId="77777777" w:rsidTr="00B2724C">
        <w:trPr>
          <w:jc w:val="center"/>
        </w:trPr>
        <w:tc>
          <w:tcPr>
            <w:tcW w:w="1106" w:type="dxa"/>
            <w:tcBorders>
              <w:top w:val="single" w:sz="4" w:space="0" w:color="auto"/>
            </w:tcBorders>
            <w:vAlign w:val="center"/>
          </w:tcPr>
          <w:p w14:paraId="78DBF01D" w14:textId="20FBC5F6"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289780DF" w14:textId="2E36B4D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0</w:t>
            </w:r>
          </w:p>
        </w:tc>
        <w:tc>
          <w:tcPr>
            <w:tcW w:w="1036" w:type="dxa"/>
            <w:tcBorders>
              <w:top w:val="single" w:sz="4" w:space="0" w:color="auto"/>
            </w:tcBorders>
            <w:vAlign w:val="bottom"/>
          </w:tcPr>
          <w:p w14:paraId="5737BA0F" w14:textId="03C4D5D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6" w:type="dxa"/>
            <w:tcBorders>
              <w:top w:val="single" w:sz="4" w:space="0" w:color="auto"/>
            </w:tcBorders>
            <w:vAlign w:val="bottom"/>
          </w:tcPr>
          <w:p w14:paraId="0FE9C37E" w14:textId="314CF10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6</w:t>
            </w:r>
          </w:p>
        </w:tc>
        <w:tc>
          <w:tcPr>
            <w:tcW w:w="1036" w:type="dxa"/>
            <w:tcBorders>
              <w:top w:val="single" w:sz="4" w:space="0" w:color="auto"/>
            </w:tcBorders>
            <w:vAlign w:val="bottom"/>
          </w:tcPr>
          <w:p w14:paraId="15FD7DC9" w14:textId="6FC845EE"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tcBorders>
              <w:top w:val="single" w:sz="4" w:space="0" w:color="auto"/>
            </w:tcBorders>
            <w:vAlign w:val="center"/>
          </w:tcPr>
          <w:p w14:paraId="38CF46A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02D6958B" w14:textId="7D4F976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3</w:t>
            </w:r>
          </w:p>
        </w:tc>
        <w:tc>
          <w:tcPr>
            <w:tcW w:w="1038" w:type="dxa"/>
            <w:tcBorders>
              <w:top w:val="single" w:sz="4" w:space="0" w:color="auto"/>
            </w:tcBorders>
            <w:vAlign w:val="bottom"/>
          </w:tcPr>
          <w:p w14:paraId="7D33A84B" w14:textId="717124E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8</w:t>
            </w:r>
          </w:p>
        </w:tc>
        <w:tc>
          <w:tcPr>
            <w:tcW w:w="1038" w:type="dxa"/>
            <w:tcBorders>
              <w:top w:val="single" w:sz="4" w:space="0" w:color="auto"/>
            </w:tcBorders>
            <w:vAlign w:val="bottom"/>
          </w:tcPr>
          <w:p w14:paraId="41CC4B4C" w14:textId="1CA0EEB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tcBorders>
              <w:top w:val="single" w:sz="4" w:space="0" w:color="auto"/>
            </w:tcBorders>
            <w:vAlign w:val="bottom"/>
          </w:tcPr>
          <w:p w14:paraId="55716B5D" w14:textId="64F2724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4BE84A8D" w14:textId="77777777" w:rsidTr="008F69FC">
        <w:trPr>
          <w:jc w:val="center"/>
        </w:trPr>
        <w:tc>
          <w:tcPr>
            <w:tcW w:w="1106" w:type="dxa"/>
            <w:vAlign w:val="center"/>
          </w:tcPr>
          <w:p w14:paraId="16E6DB19" w14:textId="75E641AF"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7013B1" w14:textId="712F9C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89</w:t>
            </w:r>
          </w:p>
        </w:tc>
        <w:tc>
          <w:tcPr>
            <w:tcW w:w="1036" w:type="dxa"/>
            <w:vAlign w:val="bottom"/>
          </w:tcPr>
          <w:p w14:paraId="33B03D53" w14:textId="4AA1CF9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0B2D72B2" w14:textId="3CA5665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1</w:t>
            </w:r>
          </w:p>
        </w:tc>
        <w:tc>
          <w:tcPr>
            <w:tcW w:w="1036" w:type="dxa"/>
            <w:vAlign w:val="bottom"/>
          </w:tcPr>
          <w:p w14:paraId="6995CC76" w14:textId="3054D27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32D1B4BE"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20FA9C0" w14:textId="4417673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7</w:t>
            </w:r>
          </w:p>
        </w:tc>
        <w:tc>
          <w:tcPr>
            <w:tcW w:w="1038" w:type="dxa"/>
            <w:vAlign w:val="bottom"/>
          </w:tcPr>
          <w:p w14:paraId="1DF00497" w14:textId="50E0474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1BECE688" w14:textId="471B70D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6A54A26E" w14:textId="02C5DB1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1C21A91E" w14:textId="77777777" w:rsidTr="008F69FC">
        <w:trPr>
          <w:jc w:val="center"/>
        </w:trPr>
        <w:tc>
          <w:tcPr>
            <w:tcW w:w="1106" w:type="dxa"/>
            <w:vAlign w:val="center"/>
          </w:tcPr>
          <w:p w14:paraId="2980CEFA" w14:textId="1F1A0C0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4D9118CC" w14:textId="411A8FB8"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52712AFE" w14:textId="33086F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5A8B26CB" w14:textId="6598D3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275C0F64" w14:textId="32FFAB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11C73A6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31881C6" w14:textId="7B724D5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0</w:t>
            </w:r>
          </w:p>
        </w:tc>
        <w:tc>
          <w:tcPr>
            <w:tcW w:w="1038" w:type="dxa"/>
            <w:vAlign w:val="bottom"/>
          </w:tcPr>
          <w:p w14:paraId="7E37422C" w14:textId="6B0E73A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8" w:type="dxa"/>
            <w:vAlign w:val="bottom"/>
          </w:tcPr>
          <w:p w14:paraId="28F2897F" w14:textId="2477A51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1</w:t>
            </w:r>
          </w:p>
        </w:tc>
        <w:tc>
          <w:tcPr>
            <w:tcW w:w="1038" w:type="dxa"/>
            <w:vAlign w:val="bottom"/>
          </w:tcPr>
          <w:p w14:paraId="7B919C2F" w14:textId="1D05FC1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4</w:t>
            </w:r>
          </w:p>
        </w:tc>
      </w:tr>
      <w:tr w:rsidR="00B15A5F" w:rsidRPr="004414AC" w14:paraId="3616D191" w14:textId="77777777" w:rsidTr="008F69FC">
        <w:trPr>
          <w:jc w:val="center"/>
        </w:trPr>
        <w:tc>
          <w:tcPr>
            <w:tcW w:w="1106" w:type="dxa"/>
            <w:vAlign w:val="center"/>
          </w:tcPr>
          <w:p w14:paraId="5261A90E" w14:textId="454CAE81"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079F7108" w14:textId="15710B9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9</w:t>
            </w:r>
          </w:p>
        </w:tc>
        <w:tc>
          <w:tcPr>
            <w:tcW w:w="1036" w:type="dxa"/>
            <w:vAlign w:val="bottom"/>
          </w:tcPr>
          <w:p w14:paraId="0ABFE573" w14:textId="2CD64C3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ED22053" w14:textId="3436A1D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5E2F0F27" w14:textId="2EEB70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4E6546E0"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1E5CD4F2" w14:textId="09A5AF5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3</w:t>
            </w:r>
          </w:p>
        </w:tc>
        <w:tc>
          <w:tcPr>
            <w:tcW w:w="1038" w:type="dxa"/>
            <w:vAlign w:val="bottom"/>
          </w:tcPr>
          <w:p w14:paraId="6A620C06" w14:textId="3443748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8" w:type="dxa"/>
            <w:vAlign w:val="bottom"/>
          </w:tcPr>
          <w:p w14:paraId="4E74204A" w14:textId="1ADAC23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9</w:t>
            </w:r>
          </w:p>
        </w:tc>
        <w:tc>
          <w:tcPr>
            <w:tcW w:w="1038" w:type="dxa"/>
            <w:vAlign w:val="bottom"/>
          </w:tcPr>
          <w:p w14:paraId="5807961E" w14:textId="5559FAB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6</w:t>
            </w:r>
          </w:p>
        </w:tc>
      </w:tr>
      <w:tr w:rsidR="00B15A5F" w:rsidRPr="004414AC" w14:paraId="696EE535" w14:textId="77777777" w:rsidTr="008F69FC">
        <w:trPr>
          <w:jc w:val="center"/>
        </w:trPr>
        <w:tc>
          <w:tcPr>
            <w:tcW w:w="1106" w:type="dxa"/>
            <w:vAlign w:val="center"/>
          </w:tcPr>
          <w:p w14:paraId="24728B42" w14:textId="29CF60A8"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595525D0" w14:textId="193481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6</w:t>
            </w:r>
          </w:p>
        </w:tc>
        <w:tc>
          <w:tcPr>
            <w:tcW w:w="1036" w:type="dxa"/>
            <w:vAlign w:val="bottom"/>
          </w:tcPr>
          <w:p w14:paraId="3298774D" w14:textId="0E459E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8</w:t>
            </w:r>
          </w:p>
        </w:tc>
        <w:tc>
          <w:tcPr>
            <w:tcW w:w="1036" w:type="dxa"/>
            <w:vAlign w:val="bottom"/>
          </w:tcPr>
          <w:p w14:paraId="1E259D8A" w14:textId="1FCCB2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1</w:t>
            </w:r>
          </w:p>
        </w:tc>
        <w:tc>
          <w:tcPr>
            <w:tcW w:w="1036" w:type="dxa"/>
            <w:vAlign w:val="bottom"/>
          </w:tcPr>
          <w:p w14:paraId="2419856F" w14:textId="0AEBECE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c>
          <w:tcPr>
            <w:tcW w:w="485" w:type="dxa"/>
            <w:vAlign w:val="center"/>
          </w:tcPr>
          <w:p w14:paraId="0220C60D"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E5A8237" w14:textId="77F441E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9</w:t>
            </w:r>
          </w:p>
        </w:tc>
        <w:tc>
          <w:tcPr>
            <w:tcW w:w="1038" w:type="dxa"/>
            <w:vAlign w:val="bottom"/>
          </w:tcPr>
          <w:p w14:paraId="3142593E" w14:textId="70912BAF"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9666129" w14:textId="0C45C0A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2</w:t>
            </w:r>
          </w:p>
        </w:tc>
        <w:tc>
          <w:tcPr>
            <w:tcW w:w="1038" w:type="dxa"/>
            <w:vAlign w:val="bottom"/>
          </w:tcPr>
          <w:p w14:paraId="47AA403B" w14:textId="6AFC85A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6</w:t>
            </w:r>
          </w:p>
        </w:tc>
      </w:tr>
      <w:tr w:rsidR="00B15A5F" w:rsidRPr="004414AC" w14:paraId="48AB2063" w14:textId="77777777" w:rsidTr="008F69FC">
        <w:trPr>
          <w:jc w:val="center"/>
        </w:trPr>
        <w:tc>
          <w:tcPr>
            <w:tcW w:w="1106" w:type="dxa"/>
            <w:vAlign w:val="center"/>
          </w:tcPr>
          <w:p w14:paraId="5E5C10EC" w14:textId="13BBE60D"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0D021271" w14:textId="17EB12B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0</w:t>
            </w:r>
          </w:p>
        </w:tc>
        <w:tc>
          <w:tcPr>
            <w:tcW w:w="1036" w:type="dxa"/>
            <w:vAlign w:val="bottom"/>
          </w:tcPr>
          <w:p w14:paraId="238A3153" w14:textId="30389E1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6" w:type="dxa"/>
            <w:vAlign w:val="bottom"/>
          </w:tcPr>
          <w:p w14:paraId="07930071" w14:textId="07159C0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2D84A6E0" w14:textId="630F201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vAlign w:val="center"/>
          </w:tcPr>
          <w:p w14:paraId="55029F37"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60A2D187" w14:textId="74A15B3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614D0BFF" w14:textId="6D347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63D21B50" w14:textId="10EFC5A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83</w:t>
            </w:r>
          </w:p>
        </w:tc>
        <w:tc>
          <w:tcPr>
            <w:tcW w:w="1038" w:type="dxa"/>
            <w:vAlign w:val="bottom"/>
          </w:tcPr>
          <w:p w14:paraId="0E6EB890" w14:textId="597D58A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B15A5F" w:rsidRPr="004414AC" w14:paraId="05972B75" w14:textId="77777777" w:rsidTr="008F69FC">
        <w:trPr>
          <w:jc w:val="center"/>
        </w:trPr>
        <w:tc>
          <w:tcPr>
            <w:tcW w:w="1106" w:type="dxa"/>
            <w:vAlign w:val="center"/>
          </w:tcPr>
          <w:p w14:paraId="68065905" w14:textId="2A752C1C"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691F39A" w14:textId="564FF07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90</w:t>
            </w:r>
          </w:p>
        </w:tc>
        <w:tc>
          <w:tcPr>
            <w:tcW w:w="1036" w:type="dxa"/>
            <w:vAlign w:val="bottom"/>
          </w:tcPr>
          <w:p w14:paraId="383B2C2B" w14:textId="53CA0A8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7</w:t>
            </w:r>
          </w:p>
        </w:tc>
        <w:tc>
          <w:tcPr>
            <w:tcW w:w="1036" w:type="dxa"/>
            <w:vAlign w:val="bottom"/>
          </w:tcPr>
          <w:p w14:paraId="511A4390" w14:textId="0903E24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9</w:t>
            </w:r>
          </w:p>
        </w:tc>
        <w:tc>
          <w:tcPr>
            <w:tcW w:w="1036" w:type="dxa"/>
            <w:vAlign w:val="bottom"/>
          </w:tcPr>
          <w:p w14:paraId="779ED243" w14:textId="750D48FC"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2</w:t>
            </w:r>
          </w:p>
        </w:tc>
        <w:tc>
          <w:tcPr>
            <w:tcW w:w="485" w:type="dxa"/>
            <w:vAlign w:val="center"/>
          </w:tcPr>
          <w:p w14:paraId="22F5443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6468670" w14:textId="38BFBE9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AA040B7" w14:textId="2F0057B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6</w:t>
            </w:r>
          </w:p>
        </w:tc>
        <w:tc>
          <w:tcPr>
            <w:tcW w:w="1038" w:type="dxa"/>
            <w:vAlign w:val="bottom"/>
          </w:tcPr>
          <w:p w14:paraId="00DF9802" w14:textId="3B32CB2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9</w:t>
            </w:r>
          </w:p>
        </w:tc>
        <w:tc>
          <w:tcPr>
            <w:tcW w:w="1038" w:type="dxa"/>
            <w:vAlign w:val="bottom"/>
          </w:tcPr>
          <w:p w14:paraId="1CD72AF1" w14:textId="26A924D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7</w:t>
            </w:r>
          </w:p>
        </w:tc>
      </w:tr>
      <w:tr w:rsidR="00B15A5F" w:rsidRPr="004414AC" w14:paraId="1962F451" w14:textId="77777777" w:rsidTr="008F69FC">
        <w:trPr>
          <w:jc w:val="center"/>
        </w:trPr>
        <w:tc>
          <w:tcPr>
            <w:tcW w:w="1106" w:type="dxa"/>
            <w:vAlign w:val="center"/>
          </w:tcPr>
          <w:p w14:paraId="136AE68F" w14:textId="6C29E82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071BBCE1" w14:textId="19B5E169"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59</w:t>
            </w:r>
          </w:p>
        </w:tc>
        <w:tc>
          <w:tcPr>
            <w:tcW w:w="1036" w:type="dxa"/>
            <w:vAlign w:val="bottom"/>
          </w:tcPr>
          <w:p w14:paraId="4E29B30E" w14:textId="7195485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5</w:t>
            </w:r>
          </w:p>
        </w:tc>
        <w:tc>
          <w:tcPr>
            <w:tcW w:w="1036" w:type="dxa"/>
            <w:vAlign w:val="bottom"/>
          </w:tcPr>
          <w:p w14:paraId="30C701D5" w14:textId="070531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D9E0D29" w14:textId="6D4C0442"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36BD45C"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ABE8791" w14:textId="41F6F50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2</w:t>
            </w:r>
          </w:p>
        </w:tc>
        <w:tc>
          <w:tcPr>
            <w:tcW w:w="1038" w:type="dxa"/>
            <w:vAlign w:val="bottom"/>
          </w:tcPr>
          <w:p w14:paraId="6A639DB7" w14:textId="3A227B09"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0AA65FBB" w14:textId="57D6E74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2BB35224" w14:textId="6A7374E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6748C411" w14:textId="77777777" w:rsidTr="008F69FC">
        <w:trPr>
          <w:jc w:val="center"/>
        </w:trPr>
        <w:tc>
          <w:tcPr>
            <w:tcW w:w="1106" w:type="dxa"/>
            <w:vAlign w:val="center"/>
          </w:tcPr>
          <w:p w14:paraId="0443749D" w14:textId="1EBC83B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2ADD4C74" w14:textId="184C3D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06CAD86F" w14:textId="3FE8FC2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1</w:t>
            </w:r>
          </w:p>
        </w:tc>
        <w:tc>
          <w:tcPr>
            <w:tcW w:w="1036" w:type="dxa"/>
            <w:vAlign w:val="bottom"/>
          </w:tcPr>
          <w:p w14:paraId="2EDDC915" w14:textId="681F7B53"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5</w:t>
            </w:r>
          </w:p>
        </w:tc>
        <w:tc>
          <w:tcPr>
            <w:tcW w:w="1036" w:type="dxa"/>
            <w:vAlign w:val="bottom"/>
          </w:tcPr>
          <w:p w14:paraId="0D77EB4C" w14:textId="1ACB20B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c>
          <w:tcPr>
            <w:tcW w:w="485" w:type="dxa"/>
            <w:vAlign w:val="center"/>
          </w:tcPr>
          <w:p w14:paraId="4C8A6CB8"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579ABD4" w14:textId="6A594B50"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2</w:t>
            </w:r>
          </w:p>
        </w:tc>
        <w:tc>
          <w:tcPr>
            <w:tcW w:w="1038" w:type="dxa"/>
            <w:vAlign w:val="bottom"/>
          </w:tcPr>
          <w:p w14:paraId="57C1CDD0" w14:textId="7EAB242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4</w:t>
            </w:r>
          </w:p>
        </w:tc>
        <w:tc>
          <w:tcPr>
            <w:tcW w:w="1038" w:type="dxa"/>
            <w:vAlign w:val="bottom"/>
          </w:tcPr>
          <w:p w14:paraId="410190AF" w14:textId="0696380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7</w:t>
            </w:r>
          </w:p>
        </w:tc>
        <w:tc>
          <w:tcPr>
            <w:tcW w:w="1038" w:type="dxa"/>
            <w:vAlign w:val="bottom"/>
          </w:tcPr>
          <w:p w14:paraId="74186788" w14:textId="4BEFE17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03B32D04" w14:textId="77777777" w:rsidTr="008F69FC">
        <w:trPr>
          <w:jc w:val="center"/>
        </w:trPr>
        <w:tc>
          <w:tcPr>
            <w:tcW w:w="1106" w:type="dxa"/>
            <w:vAlign w:val="center"/>
          </w:tcPr>
          <w:p w14:paraId="6D969D29" w14:textId="0E0C755B"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461817B1" w14:textId="7DB2756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0</w:t>
            </w:r>
          </w:p>
        </w:tc>
        <w:tc>
          <w:tcPr>
            <w:tcW w:w="1036" w:type="dxa"/>
            <w:vAlign w:val="bottom"/>
          </w:tcPr>
          <w:p w14:paraId="2551CD6D" w14:textId="424ECC5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6" w:type="dxa"/>
            <w:vAlign w:val="bottom"/>
          </w:tcPr>
          <w:p w14:paraId="4E428632" w14:textId="6402941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6922FD76" w14:textId="51F88981"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8</w:t>
            </w:r>
          </w:p>
        </w:tc>
        <w:tc>
          <w:tcPr>
            <w:tcW w:w="485" w:type="dxa"/>
            <w:vAlign w:val="center"/>
          </w:tcPr>
          <w:p w14:paraId="7E6274C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226D920" w14:textId="4CA9A7A3"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7646A94" w14:textId="2390F96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72599451" w14:textId="0BBC8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5</w:t>
            </w:r>
          </w:p>
        </w:tc>
        <w:tc>
          <w:tcPr>
            <w:tcW w:w="1038" w:type="dxa"/>
            <w:vAlign w:val="bottom"/>
          </w:tcPr>
          <w:p w14:paraId="719BDE7C" w14:textId="5ABD792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4</w:t>
            </w:r>
          </w:p>
        </w:tc>
      </w:tr>
      <w:tr w:rsidR="00EA47B7" w:rsidRPr="004414AC" w14:paraId="0F55A254" w14:textId="77777777" w:rsidTr="008F69FC">
        <w:trPr>
          <w:jc w:val="center"/>
        </w:trPr>
        <w:tc>
          <w:tcPr>
            <w:tcW w:w="1106" w:type="dxa"/>
            <w:vAlign w:val="center"/>
          </w:tcPr>
          <w:p w14:paraId="0BD2B092" w14:textId="16EC245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CCC9AC5" w14:textId="1A2B520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6" w:type="dxa"/>
            <w:vAlign w:val="bottom"/>
          </w:tcPr>
          <w:p w14:paraId="405A4737" w14:textId="0AF62A0A"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9</w:t>
            </w:r>
          </w:p>
        </w:tc>
        <w:tc>
          <w:tcPr>
            <w:tcW w:w="1036" w:type="dxa"/>
            <w:vAlign w:val="bottom"/>
          </w:tcPr>
          <w:p w14:paraId="626AE60A" w14:textId="20B7792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3A07FE67" w14:textId="39AFBDDC"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0</w:t>
            </w:r>
          </w:p>
        </w:tc>
        <w:tc>
          <w:tcPr>
            <w:tcW w:w="485" w:type="dxa"/>
            <w:vAlign w:val="center"/>
          </w:tcPr>
          <w:p w14:paraId="5FB7770E"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C5F326C" w14:textId="7341CF6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5</w:t>
            </w:r>
          </w:p>
        </w:tc>
        <w:tc>
          <w:tcPr>
            <w:tcW w:w="1038" w:type="dxa"/>
            <w:vAlign w:val="bottom"/>
          </w:tcPr>
          <w:p w14:paraId="0B1E2703" w14:textId="3EBE29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3</w:t>
            </w:r>
          </w:p>
        </w:tc>
        <w:tc>
          <w:tcPr>
            <w:tcW w:w="1038" w:type="dxa"/>
            <w:vAlign w:val="bottom"/>
          </w:tcPr>
          <w:p w14:paraId="1ECB6666" w14:textId="204690C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4</w:t>
            </w:r>
          </w:p>
        </w:tc>
        <w:tc>
          <w:tcPr>
            <w:tcW w:w="1038" w:type="dxa"/>
            <w:vAlign w:val="bottom"/>
          </w:tcPr>
          <w:p w14:paraId="7C241564" w14:textId="4E2C3B7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1</w:t>
            </w:r>
          </w:p>
        </w:tc>
      </w:tr>
      <w:tr w:rsidR="00EA47B7" w:rsidRPr="004414AC" w14:paraId="7F56697E" w14:textId="77777777" w:rsidTr="008F69FC">
        <w:trPr>
          <w:jc w:val="center"/>
        </w:trPr>
        <w:tc>
          <w:tcPr>
            <w:tcW w:w="1106" w:type="dxa"/>
            <w:vAlign w:val="center"/>
          </w:tcPr>
          <w:p w14:paraId="634133E0" w14:textId="7BBB1306"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576FFD87" w14:textId="261381F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7</w:t>
            </w:r>
          </w:p>
        </w:tc>
        <w:tc>
          <w:tcPr>
            <w:tcW w:w="1036" w:type="dxa"/>
            <w:vAlign w:val="bottom"/>
          </w:tcPr>
          <w:p w14:paraId="7E5E061F" w14:textId="556D501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81DCA8B" w14:textId="5DA69C7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7</w:t>
            </w:r>
          </w:p>
        </w:tc>
        <w:tc>
          <w:tcPr>
            <w:tcW w:w="1036" w:type="dxa"/>
            <w:vAlign w:val="bottom"/>
          </w:tcPr>
          <w:p w14:paraId="29F03D4B" w14:textId="5BCE0CD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006C376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295ECAA" w14:textId="11F3228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9</w:t>
            </w:r>
          </w:p>
        </w:tc>
        <w:tc>
          <w:tcPr>
            <w:tcW w:w="1038" w:type="dxa"/>
            <w:vAlign w:val="bottom"/>
          </w:tcPr>
          <w:p w14:paraId="5CA520D5" w14:textId="378028A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6</w:t>
            </w:r>
          </w:p>
        </w:tc>
        <w:tc>
          <w:tcPr>
            <w:tcW w:w="1038" w:type="dxa"/>
            <w:vAlign w:val="bottom"/>
          </w:tcPr>
          <w:p w14:paraId="45E95FF9" w14:textId="4AA53EF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2513B012" w14:textId="406CE2C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2FAA543E" w14:textId="77777777" w:rsidTr="008F69FC">
        <w:trPr>
          <w:jc w:val="center"/>
        </w:trPr>
        <w:tc>
          <w:tcPr>
            <w:tcW w:w="1106" w:type="dxa"/>
            <w:vAlign w:val="center"/>
          </w:tcPr>
          <w:p w14:paraId="1AB5BCF5" w14:textId="3BD897A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491ECA43" w14:textId="0AD0C05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9</w:t>
            </w:r>
          </w:p>
        </w:tc>
        <w:tc>
          <w:tcPr>
            <w:tcW w:w="1036" w:type="dxa"/>
            <w:vAlign w:val="bottom"/>
          </w:tcPr>
          <w:p w14:paraId="3D423C37" w14:textId="056EE68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310CD596" w14:textId="0A8F841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46A9988" w14:textId="3ECC450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890DF89"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8DC382E" w14:textId="2C44680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8" w:type="dxa"/>
            <w:vAlign w:val="bottom"/>
          </w:tcPr>
          <w:p w14:paraId="0363F30A" w14:textId="57577A7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2C6F6E32" w14:textId="5201B0E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5</w:t>
            </w:r>
          </w:p>
        </w:tc>
        <w:tc>
          <w:tcPr>
            <w:tcW w:w="1038" w:type="dxa"/>
            <w:vAlign w:val="bottom"/>
          </w:tcPr>
          <w:p w14:paraId="49E34A68" w14:textId="25EC2B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018896B8" w14:textId="77777777" w:rsidTr="008F69FC">
        <w:trPr>
          <w:jc w:val="center"/>
        </w:trPr>
        <w:tc>
          <w:tcPr>
            <w:tcW w:w="1106" w:type="dxa"/>
            <w:vAlign w:val="center"/>
          </w:tcPr>
          <w:p w14:paraId="346EADE8" w14:textId="24925D10"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15127FE4" w14:textId="3D80ADA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42</w:t>
            </w:r>
          </w:p>
        </w:tc>
        <w:tc>
          <w:tcPr>
            <w:tcW w:w="1036" w:type="dxa"/>
            <w:vAlign w:val="bottom"/>
          </w:tcPr>
          <w:p w14:paraId="01C102CE" w14:textId="0C92BB8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64955C6B" w14:textId="74311E6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4</w:t>
            </w:r>
          </w:p>
        </w:tc>
        <w:tc>
          <w:tcPr>
            <w:tcW w:w="1036" w:type="dxa"/>
            <w:vAlign w:val="bottom"/>
          </w:tcPr>
          <w:p w14:paraId="51076EEE" w14:textId="1B6858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25378D2F"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300D0E" w14:textId="705116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8" w:type="dxa"/>
            <w:vAlign w:val="bottom"/>
          </w:tcPr>
          <w:p w14:paraId="5171A8C7" w14:textId="71EC17F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1064BA34" w14:textId="09613FB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0348238D" w14:textId="72D644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EA47B7" w:rsidRPr="004414AC" w14:paraId="00CCE132" w14:textId="77777777" w:rsidTr="008F69FC">
        <w:trPr>
          <w:jc w:val="center"/>
        </w:trPr>
        <w:tc>
          <w:tcPr>
            <w:tcW w:w="1106" w:type="dxa"/>
            <w:vAlign w:val="center"/>
          </w:tcPr>
          <w:p w14:paraId="4E7ED9B7" w14:textId="486EC36A"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73731FF6" w14:textId="0D2AE09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6" w:type="dxa"/>
            <w:vAlign w:val="bottom"/>
          </w:tcPr>
          <w:p w14:paraId="229E2272" w14:textId="40F7C6C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279C2F7B" w14:textId="7C9238D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2</w:t>
            </w:r>
          </w:p>
        </w:tc>
        <w:tc>
          <w:tcPr>
            <w:tcW w:w="1036" w:type="dxa"/>
            <w:vAlign w:val="bottom"/>
          </w:tcPr>
          <w:p w14:paraId="2DD640C6" w14:textId="109B0A1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8</w:t>
            </w:r>
          </w:p>
        </w:tc>
        <w:tc>
          <w:tcPr>
            <w:tcW w:w="485" w:type="dxa"/>
            <w:vAlign w:val="center"/>
          </w:tcPr>
          <w:p w14:paraId="0F7FC38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7CAC1E" w14:textId="211251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50E3DCD4" w14:textId="56C9189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09B9A5D" w14:textId="7BC1E3B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7C7DCA75" w14:textId="584B16B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r>
    </w:tbl>
    <w:p w14:paraId="6AA56773" w14:textId="77777777" w:rsidR="00895A4D" w:rsidRDefault="00895A4D" w:rsidP="003769AD">
      <w:pPr>
        <w:pStyle w:val="BodyText"/>
        <w:jc w:val="both"/>
        <w:rPr>
          <w:rFonts w:ascii="Times New Roman" w:hAnsi="Times New Roman" w:cs="Times New Roman"/>
          <w:spacing w:val="-2"/>
          <w:kern w:val="22"/>
        </w:rPr>
      </w:pPr>
    </w:p>
    <w:p w14:paraId="4217236E" w14:textId="77777777" w:rsidR="00104F80" w:rsidRDefault="00104F80" w:rsidP="00104F80">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104F80" w14:paraId="0FA08DD5" w14:textId="77777777" w:rsidTr="004D7331">
        <w:trPr>
          <w:jc w:val="center"/>
        </w:trPr>
        <w:tc>
          <w:tcPr>
            <w:tcW w:w="1207" w:type="dxa"/>
            <w:vMerge w:val="restart"/>
            <w:tcBorders>
              <w:top w:val="single" w:sz="4" w:space="0" w:color="auto"/>
              <w:bottom w:val="single" w:sz="4" w:space="0" w:color="auto"/>
            </w:tcBorders>
            <w:vAlign w:val="center"/>
          </w:tcPr>
          <w:p w14:paraId="0CB70336"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6402F6B2"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60BF00D3"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1A8F89A7"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104F80" w14:paraId="70C20FEB" w14:textId="77777777" w:rsidTr="004D7331">
        <w:trPr>
          <w:jc w:val="center"/>
        </w:trPr>
        <w:tc>
          <w:tcPr>
            <w:tcW w:w="1207" w:type="dxa"/>
            <w:vMerge/>
            <w:tcBorders>
              <w:top w:val="nil"/>
              <w:bottom w:val="single" w:sz="4" w:space="0" w:color="auto"/>
            </w:tcBorders>
            <w:vAlign w:val="center"/>
          </w:tcPr>
          <w:p w14:paraId="1D6DE6C5"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1C3AC47F"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5910711"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7C8E33A"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104F80" w14:paraId="0A411A41" w14:textId="77777777" w:rsidTr="004D7331">
        <w:trPr>
          <w:jc w:val="center"/>
        </w:trPr>
        <w:tc>
          <w:tcPr>
            <w:tcW w:w="1207" w:type="dxa"/>
            <w:vMerge/>
            <w:tcBorders>
              <w:top w:val="nil"/>
              <w:bottom w:val="single" w:sz="4" w:space="0" w:color="auto"/>
            </w:tcBorders>
            <w:vAlign w:val="center"/>
          </w:tcPr>
          <w:p w14:paraId="5FE9A148"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20DD2B30"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FCE96B8"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1378F93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22FDB42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79F54210"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50F4505B"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47BB864E"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01C309D"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54819515"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2D6D8C" w14:paraId="327E5AB3" w14:textId="77777777" w:rsidTr="006A76A6">
        <w:trPr>
          <w:jc w:val="center"/>
        </w:trPr>
        <w:tc>
          <w:tcPr>
            <w:tcW w:w="1207" w:type="dxa"/>
            <w:tcBorders>
              <w:top w:val="single" w:sz="4" w:space="0" w:color="auto"/>
            </w:tcBorders>
            <w:vAlign w:val="center"/>
          </w:tcPr>
          <w:p w14:paraId="7E98E662"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CB3556" w14:textId="1AC8D4DE"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359</w:t>
            </w:r>
          </w:p>
        </w:tc>
        <w:tc>
          <w:tcPr>
            <w:tcW w:w="1036" w:type="dxa"/>
            <w:tcBorders>
              <w:top w:val="single" w:sz="4" w:space="0" w:color="auto"/>
            </w:tcBorders>
            <w:vAlign w:val="bottom"/>
          </w:tcPr>
          <w:p w14:paraId="70CA0845" w14:textId="259AFF7F"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9</w:t>
            </w:r>
          </w:p>
        </w:tc>
        <w:tc>
          <w:tcPr>
            <w:tcW w:w="1036" w:type="dxa"/>
            <w:tcBorders>
              <w:top w:val="single" w:sz="4" w:space="0" w:color="auto"/>
            </w:tcBorders>
            <w:vAlign w:val="bottom"/>
          </w:tcPr>
          <w:p w14:paraId="11AC2BB7" w14:textId="464883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1</w:t>
            </w:r>
          </w:p>
        </w:tc>
        <w:tc>
          <w:tcPr>
            <w:tcW w:w="1036" w:type="dxa"/>
            <w:tcBorders>
              <w:top w:val="single" w:sz="4" w:space="0" w:color="auto"/>
            </w:tcBorders>
            <w:vAlign w:val="bottom"/>
          </w:tcPr>
          <w:p w14:paraId="1515CDA5" w14:textId="66E8BF14"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66</w:t>
            </w:r>
          </w:p>
        </w:tc>
        <w:tc>
          <w:tcPr>
            <w:tcW w:w="485" w:type="dxa"/>
            <w:tcBorders>
              <w:top w:val="single" w:sz="4" w:space="0" w:color="auto"/>
            </w:tcBorders>
            <w:vAlign w:val="center"/>
          </w:tcPr>
          <w:p w14:paraId="007EF555"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966ECF" w14:textId="08E9871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39</w:t>
            </w:r>
          </w:p>
        </w:tc>
        <w:tc>
          <w:tcPr>
            <w:tcW w:w="1038" w:type="dxa"/>
            <w:tcBorders>
              <w:top w:val="single" w:sz="4" w:space="0" w:color="auto"/>
            </w:tcBorders>
            <w:vAlign w:val="bottom"/>
          </w:tcPr>
          <w:p w14:paraId="2325C621" w14:textId="01F0B44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4</w:t>
            </w:r>
          </w:p>
        </w:tc>
        <w:tc>
          <w:tcPr>
            <w:tcW w:w="1038" w:type="dxa"/>
            <w:tcBorders>
              <w:top w:val="single" w:sz="4" w:space="0" w:color="auto"/>
            </w:tcBorders>
            <w:vAlign w:val="bottom"/>
          </w:tcPr>
          <w:p w14:paraId="7B2EB78A" w14:textId="0A400A3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4</w:t>
            </w:r>
          </w:p>
        </w:tc>
        <w:tc>
          <w:tcPr>
            <w:tcW w:w="1038" w:type="dxa"/>
            <w:tcBorders>
              <w:top w:val="single" w:sz="4" w:space="0" w:color="auto"/>
            </w:tcBorders>
            <w:vAlign w:val="bottom"/>
          </w:tcPr>
          <w:p w14:paraId="4A441FA2" w14:textId="55D4A956"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4</w:t>
            </w:r>
          </w:p>
        </w:tc>
      </w:tr>
      <w:tr w:rsidR="002D6D8C" w14:paraId="4E7D1E16" w14:textId="77777777" w:rsidTr="00774B0B">
        <w:trPr>
          <w:jc w:val="center"/>
        </w:trPr>
        <w:tc>
          <w:tcPr>
            <w:tcW w:w="1207" w:type="dxa"/>
            <w:vAlign w:val="center"/>
          </w:tcPr>
          <w:p w14:paraId="346A5E7E"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6FB7DCF7" w14:textId="09F7415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58</w:t>
            </w:r>
          </w:p>
        </w:tc>
        <w:tc>
          <w:tcPr>
            <w:tcW w:w="1036" w:type="dxa"/>
            <w:vAlign w:val="bottom"/>
          </w:tcPr>
          <w:p w14:paraId="7BA4DDB9" w14:textId="6D92E06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8</w:t>
            </w:r>
          </w:p>
        </w:tc>
        <w:tc>
          <w:tcPr>
            <w:tcW w:w="1036" w:type="dxa"/>
            <w:vAlign w:val="bottom"/>
          </w:tcPr>
          <w:p w14:paraId="7EDAF4EB" w14:textId="36B8A16C"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3</w:t>
            </w:r>
          </w:p>
        </w:tc>
        <w:tc>
          <w:tcPr>
            <w:tcW w:w="1036" w:type="dxa"/>
            <w:vAlign w:val="bottom"/>
          </w:tcPr>
          <w:p w14:paraId="30F2DF2C" w14:textId="64156E6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1</w:t>
            </w:r>
          </w:p>
        </w:tc>
        <w:tc>
          <w:tcPr>
            <w:tcW w:w="485" w:type="dxa"/>
            <w:vAlign w:val="center"/>
          </w:tcPr>
          <w:p w14:paraId="706861F0"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8234E9" w14:textId="5A71326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84</w:t>
            </w:r>
          </w:p>
        </w:tc>
        <w:tc>
          <w:tcPr>
            <w:tcW w:w="1038" w:type="dxa"/>
            <w:vAlign w:val="bottom"/>
          </w:tcPr>
          <w:p w14:paraId="7134D13E" w14:textId="43A79919"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6</w:t>
            </w:r>
          </w:p>
        </w:tc>
        <w:tc>
          <w:tcPr>
            <w:tcW w:w="1038" w:type="dxa"/>
            <w:vAlign w:val="bottom"/>
          </w:tcPr>
          <w:p w14:paraId="124C2872" w14:textId="0FA91B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83</w:t>
            </w:r>
          </w:p>
        </w:tc>
        <w:tc>
          <w:tcPr>
            <w:tcW w:w="1038" w:type="dxa"/>
            <w:vAlign w:val="bottom"/>
          </w:tcPr>
          <w:p w14:paraId="0EB846B4" w14:textId="658AA8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97</w:t>
            </w:r>
          </w:p>
        </w:tc>
      </w:tr>
      <w:tr w:rsidR="002D6D8C" w14:paraId="67008BDC" w14:textId="77777777" w:rsidTr="00774B0B">
        <w:trPr>
          <w:jc w:val="center"/>
        </w:trPr>
        <w:tc>
          <w:tcPr>
            <w:tcW w:w="1207" w:type="dxa"/>
            <w:vAlign w:val="center"/>
          </w:tcPr>
          <w:p w14:paraId="30F822C3"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A5A547A" w14:textId="25390171"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18</w:t>
            </w:r>
          </w:p>
        </w:tc>
        <w:tc>
          <w:tcPr>
            <w:tcW w:w="1036" w:type="dxa"/>
            <w:vAlign w:val="bottom"/>
          </w:tcPr>
          <w:p w14:paraId="3667AAA8" w14:textId="16F923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5</w:t>
            </w:r>
          </w:p>
        </w:tc>
        <w:tc>
          <w:tcPr>
            <w:tcW w:w="1036" w:type="dxa"/>
            <w:vAlign w:val="bottom"/>
          </w:tcPr>
          <w:p w14:paraId="420ABCCF" w14:textId="6ECDB1E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8</w:t>
            </w:r>
          </w:p>
        </w:tc>
        <w:tc>
          <w:tcPr>
            <w:tcW w:w="1036" w:type="dxa"/>
            <w:vAlign w:val="bottom"/>
          </w:tcPr>
          <w:p w14:paraId="30FA1982" w14:textId="642E909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1</w:t>
            </w:r>
          </w:p>
        </w:tc>
        <w:tc>
          <w:tcPr>
            <w:tcW w:w="485" w:type="dxa"/>
            <w:vAlign w:val="center"/>
          </w:tcPr>
          <w:p w14:paraId="05B14E92"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E1FEF4F" w14:textId="136E424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66</w:t>
            </w:r>
          </w:p>
        </w:tc>
        <w:tc>
          <w:tcPr>
            <w:tcW w:w="1038" w:type="dxa"/>
            <w:vAlign w:val="bottom"/>
          </w:tcPr>
          <w:p w14:paraId="2A2C935A" w14:textId="07F1CEE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1</w:t>
            </w:r>
          </w:p>
        </w:tc>
        <w:tc>
          <w:tcPr>
            <w:tcW w:w="1038" w:type="dxa"/>
            <w:vAlign w:val="bottom"/>
          </w:tcPr>
          <w:p w14:paraId="0B1D9BAC" w14:textId="629C1CD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73</w:t>
            </w:r>
          </w:p>
        </w:tc>
        <w:tc>
          <w:tcPr>
            <w:tcW w:w="1038" w:type="dxa"/>
            <w:vAlign w:val="bottom"/>
          </w:tcPr>
          <w:p w14:paraId="09E9BCE6" w14:textId="1A0BF7B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2</w:t>
            </w:r>
          </w:p>
        </w:tc>
      </w:tr>
    </w:tbl>
    <w:p w14:paraId="4EB6F716" w14:textId="77777777" w:rsidR="00104F80" w:rsidRDefault="00104F80" w:rsidP="003769AD">
      <w:pPr>
        <w:pStyle w:val="BodyText"/>
        <w:jc w:val="both"/>
        <w:rPr>
          <w:rFonts w:ascii="Times New Roman" w:hAnsi="Times New Roman" w:cs="Times New Roman"/>
          <w:spacing w:val="-2"/>
          <w:kern w:val="22"/>
        </w:rPr>
      </w:pPr>
    </w:p>
    <w:p w14:paraId="026E0754" w14:textId="704D7BAB" w:rsidR="00104F80" w:rsidRDefault="00341EFD"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r w:rsidR="00217FCC">
        <w:rPr>
          <w:rFonts w:ascii="Times New Roman" w:hAnsi="Times New Roman" w:cs="Times New Roman"/>
          <w:color w:val="FF0000"/>
          <w:spacing w:val="-2"/>
          <w:kern w:val="22"/>
        </w:rPr>
        <w:t>multivariate</w:t>
      </w:r>
    </w:p>
    <w:p w14:paraId="042034FD" w14:textId="49B1EB8E"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model evaluation using </w:t>
      </w:r>
      <w:r w:rsidR="00A522EC">
        <w:rPr>
          <w:rFonts w:ascii="Times New Roman" w:hAnsi="Times New Roman" w:cs="Times New Roman"/>
          <w:spacing w:val="-2"/>
          <w:kern w:val="22"/>
          <w:sz w:val="20"/>
          <w:szCs w:val="20"/>
        </w:rPr>
        <w:t>multivariate</w:t>
      </w:r>
      <w:r>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DF0945" w:rsidRPr="004414AC" w14:paraId="43D0FEB9" w14:textId="77777777" w:rsidTr="003D4FC0">
        <w:trPr>
          <w:jc w:val="center"/>
        </w:trPr>
        <w:tc>
          <w:tcPr>
            <w:tcW w:w="1106" w:type="dxa"/>
            <w:vMerge w:val="restart"/>
            <w:tcBorders>
              <w:top w:val="single" w:sz="4" w:space="0" w:color="auto"/>
              <w:bottom w:val="single" w:sz="4" w:space="0" w:color="auto"/>
            </w:tcBorders>
            <w:vAlign w:val="center"/>
          </w:tcPr>
          <w:p w14:paraId="0EAB5BBB"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5EEAC2DD"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6F427F62"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51DD067"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DF0945" w:rsidRPr="004414AC" w14:paraId="59D83C66" w14:textId="77777777" w:rsidTr="003D4FC0">
        <w:trPr>
          <w:jc w:val="center"/>
        </w:trPr>
        <w:tc>
          <w:tcPr>
            <w:tcW w:w="1106" w:type="dxa"/>
            <w:vMerge/>
            <w:tcBorders>
              <w:top w:val="nil"/>
              <w:bottom w:val="single" w:sz="4" w:space="0" w:color="auto"/>
            </w:tcBorders>
            <w:vAlign w:val="center"/>
          </w:tcPr>
          <w:p w14:paraId="43C8C9FC" w14:textId="77777777" w:rsidR="00DF0945" w:rsidRPr="00596B8A" w:rsidRDefault="00DF0945" w:rsidP="003D4FC0">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08F9AD08"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6D6FAF45"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0A3E013"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DF0945" w:rsidRPr="004414AC" w14:paraId="25B946D4" w14:textId="77777777" w:rsidTr="003D4FC0">
        <w:trPr>
          <w:jc w:val="center"/>
        </w:trPr>
        <w:tc>
          <w:tcPr>
            <w:tcW w:w="1106" w:type="dxa"/>
            <w:vMerge/>
            <w:tcBorders>
              <w:top w:val="nil"/>
              <w:bottom w:val="single" w:sz="4" w:space="0" w:color="auto"/>
            </w:tcBorders>
            <w:vAlign w:val="center"/>
          </w:tcPr>
          <w:p w14:paraId="57920CDD" w14:textId="77777777" w:rsidR="00DF0945" w:rsidRPr="00596B8A" w:rsidRDefault="00DF0945" w:rsidP="003D4FC0">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19046523"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8A8A3F0"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8A61F2E"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7806FE40"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3F54D596"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3492AA8B"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9A5622C"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58B41D5B"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10D71124"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DF0945" w:rsidRPr="004414AC" w14:paraId="47C9BFE0" w14:textId="77777777" w:rsidTr="003D4FC0">
        <w:trPr>
          <w:jc w:val="center"/>
        </w:trPr>
        <w:tc>
          <w:tcPr>
            <w:tcW w:w="1106" w:type="dxa"/>
            <w:tcBorders>
              <w:top w:val="single" w:sz="4" w:space="0" w:color="auto"/>
            </w:tcBorders>
            <w:vAlign w:val="center"/>
          </w:tcPr>
          <w:p w14:paraId="4FDF080F"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3A450782" w14:textId="542C81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053DDAD3" w14:textId="3B735FB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310086E7" w14:textId="1423C61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7C4412DF" w14:textId="5B1372B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tcBorders>
              <w:top w:val="single" w:sz="4" w:space="0" w:color="auto"/>
            </w:tcBorders>
            <w:vAlign w:val="center"/>
          </w:tcPr>
          <w:p w14:paraId="5A94F5BD"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1FA42FE6" w14:textId="0BE13DF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78CE5508" w14:textId="64181B6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1EA102E1" w14:textId="5A03EFE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F825AA" w14:textId="28B59AE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036ECC54" w14:textId="77777777" w:rsidTr="003D4FC0">
        <w:trPr>
          <w:jc w:val="center"/>
        </w:trPr>
        <w:tc>
          <w:tcPr>
            <w:tcW w:w="1106" w:type="dxa"/>
            <w:vAlign w:val="center"/>
          </w:tcPr>
          <w:p w14:paraId="21D2DB67"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37CEE4" w14:textId="71496D0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508DDD0" w14:textId="01D2065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0325E5E" w14:textId="4A06CC2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75ADB8C" w14:textId="0CF2648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63A54175"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55CD0530" w14:textId="75E27D6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54CDA8E" w14:textId="0DD66B6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0694470" w14:textId="4873642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1736823" w14:textId="4A5F635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102FAE37" w14:textId="77777777" w:rsidTr="003D4FC0">
        <w:trPr>
          <w:jc w:val="center"/>
        </w:trPr>
        <w:tc>
          <w:tcPr>
            <w:tcW w:w="1106" w:type="dxa"/>
            <w:vAlign w:val="center"/>
          </w:tcPr>
          <w:p w14:paraId="4CA15C2D"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655A03E3" w14:textId="53CA8C3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953F7A0" w14:textId="4A1647B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54F9F00" w14:textId="7421A72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A938FBA" w14:textId="6CA0E94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9FDAC69"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3CC09D1" w14:textId="6053098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5A17051" w14:textId="62A49E1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D5EA1A8" w14:textId="1E73FC5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26C4F6D" w14:textId="28E96FD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8E50170" w14:textId="77777777" w:rsidTr="003D4FC0">
        <w:trPr>
          <w:jc w:val="center"/>
        </w:trPr>
        <w:tc>
          <w:tcPr>
            <w:tcW w:w="1106" w:type="dxa"/>
            <w:vAlign w:val="center"/>
          </w:tcPr>
          <w:p w14:paraId="103B2E81"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4973D006" w14:textId="255EFD7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B0042C1" w14:textId="3C47B10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40DD861" w14:textId="5D2A569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232DB3A" w14:textId="3AFED47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64111FAD"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FF9275B" w14:textId="4EE825C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467C366" w14:textId="161F6EB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BFE4E9" w14:textId="478A0CF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BBDBC13" w14:textId="1C71745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DA0A757" w14:textId="77777777" w:rsidTr="003D4FC0">
        <w:trPr>
          <w:jc w:val="center"/>
        </w:trPr>
        <w:tc>
          <w:tcPr>
            <w:tcW w:w="1106" w:type="dxa"/>
            <w:vAlign w:val="center"/>
          </w:tcPr>
          <w:p w14:paraId="04750C0B"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195BBA45" w14:textId="7810769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F05AC59" w14:textId="128449D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7B1D6E1" w14:textId="4B6C3D9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C8D5C05" w14:textId="0F3A521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260FDCF9"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99CF5ED" w14:textId="199BF60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5936B27" w14:textId="1C523A8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38279C8" w14:textId="10976D8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86B37D" w14:textId="482D656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4C1E2CB" w14:textId="77777777" w:rsidTr="003D4FC0">
        <w:trPr>
          <w:jc w:val="center"/>
        </w:trPr>
        <w:tc>
          <w:tcPr>
            <w:tcW w:w="1106" w:type="dxa"/>
            <w:vAlign w:val="center"/>
          </w:tcPr>
          <w:p w14:paraId="274081C9"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70BFB2F0" w14:textId="52643D0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540A6DD" w14:textId="292382F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C4E2190" w14:textId="7142C24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C6A4A68" w14:textId="40755B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4B5615C"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D64B75A" w14:textId="7C93782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DAC29F" w14:textId="1AD871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269402D" w14:textId="5E3B0FC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ACFE646" w14:textId="2AA3853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3876D654" w14:textId="77777777" w:rsidTr="003D4FC0">
        <w:trPr>
          <w:jc w:val="center"/>
        </w:trPr>
        <w:tc>
          <w:tcPr>
            <w:tcW w:w="1106" w:type="dxa"/>
            <w:vAlign w:val="center"/>
          </w:tcPr>
          <w:p w14:paraId="4D267E01"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8BCDABB" w14:textId="28139A2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0202720" w14:textId="4509E7E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C89E5BE" w14:textId="062142B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13F922C" w14:textId="244BAC6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ED78E41"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E793F83" w14:textId="06EBEF6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C864DA5" w14:textId="5AEE66D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75D909B" w14:textId="3D46A9D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B813FBB" w14:textId="6A864D0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578E20B2" w14:textId="77777777" w:rsidTr="003D4FC0">
        <w:trPr>
          <w:jc w:val="center"/>
        </w:trPr>
        <w:tc>
          <w:tcPr>
            <w:tcW w:w="1106" w:type="dxa"/>
            <w:vAlign w:val="center"/>
          </w:tcPr>
          <w:p w14:paraId="420935D9"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76639DCB" w14:textId="7C83303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6A97E63" w14:textId="556771B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F628FBB" w14:textId="1185CF1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330C4C3" w14:textId="34EA09C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0F93FCA"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510DEC8" w14:textId="417B5EA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3F738D" w14:textId="047CC41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440BA59" w14:textId="170A62C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2399ECE" w14:textId="130DE4A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62D5FC50" w14:textId="77777777" w:rsidTr="003D4FC0">
        <w:trPr>
          <w:jc w:val="center"/>
        </w:trPr>
        <w:tc>
          <w:tcPr>
            <w:tcW w:w="1106" w:type="dxa"/>
            <w:vAlign w:val="center"/>
          </w:tcPr>
          <w:p w14:paraId="02894108"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669086C0" w14:textId="2901CE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18E7275" w14:textId="0B3FC8A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0C9C2E6" w14:textId="1E9D151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746EDF0" w14:textId="0B28284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3722D7BF"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EBB7FC5" w14:textId="2A3D426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A218A0D" w14:textId="153841B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3B9D443" w14:textId="76B4E81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B10E961" w14:textId="4FDD453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6C8AFB4C" w14:textId="77777777" w:rsidTr="003D4FC0">
        <w:trPr>
          <w:jc w:val="center"/>
        </w:trPr>
        <w:tc>
          <w:tcPr>
            <w:tcW w:w="1106" w:type="dxa"/>
            <w:vAlign w:val="center"/>
          </w:tcPr>
          <w:p w14:paraId="463D6D3E"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3D94B7BE" w14:textId="0722529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D59D429" w14:textId="5C0356B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A2CDE18" w14:textId="1AA58C4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6511736" w14:textId="3115568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FF439F3"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75FF61F" w14:textId="40CDC54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771CABE" w14:textId="65A3324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37BBFCD" w14:textId="4C0E8F7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D7A0127" w14:textId="454A3CE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86086AC" w14:textId="77777777" w:rsidTr="003D4FC0">
        <w:trPr>
          <w:jc w:val="center"/>
        </w:trPr>
        <w:tc>
          <w:tcPr>
            <w:tcW w:w="1106" w:type="dxa"/>
            <w:vAlign w:val="center"/>
          </w:tcPr>
          <w:p w14:paraId="2AD7936A"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B3F0647" w14:textId="47F3223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BE0912F" w14:textId="30F1D13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12E852C" w14:textId="427C2DB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0B7E5AA" w14:textId="49FB23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39F28E30"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945A2B4" w14:textId="08D0B6A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7F9001" w14:textId="4ADFDA9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BC4748C" w14:textId="382A53D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AB7CDD8" w14:textId="4AC6655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1FE633E" w14:textId="77777777" w:rsidTr="003D4FC0">
        <w:trPr>
          <w:jc w:val="center"/>
        </w:trPr>
        <w:tc>
          <w:tcPr>
            <w:tcW w:w="1106" w:type="dxa"/>
            <w:vAlign w:val="center"/>
          </w:tcPr>
          <w:p w14:paraId="3A1B5EF5"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4716BB1D" w14:textId="40C753A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E1526C5" w14:textId="704C78E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C7D283D" w14:textId="6A8E4D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87D6961" w14:textId="0E944E5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4E407113"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93EC0A5" w14:textId="73CCB04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7712C25" w14:textId="3D57FE8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B755BD" w14:textId="0EE68A6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3612CBE" w14:textId="557545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46D1387" w14:textId="77777777" w:rsidTr="003D4FC0">
        <w:trPr>
          <w:jc w:val="center"/>
        </w:trPr>
        <w:tc>
          <w:tcPr>
            <w:tcW w:w="1106" w:type="dxa"/>
            <w:vAlign w:val="center"/>
          </w:tcPr>
          <w:p w14:paraId="473222DB"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69700399" w14:textId="236F268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946EED6" w14:textId="2EFC630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1452A97" w14:textId="51F7EAE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57F81BA" w14:textId="3DA0841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7A0901F"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5C5A226" w14:textId="1BF5BEA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9EA37B7" w14:textId="4DA05BF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9682BE3" w14:textId="79B5C70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C689D73" w14:textId="39E0A20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2B425D84" w14:textId="77777777" w:rsidTr="003D4FC0">
        <w:trPr>
          <w:jc w:val="center"/>
        </w:trPr>
        <w:tc>
          <w:tcPr>
            <w:tcW w:w="1106" w:type="dxa"/>
            <w:vAlign w:val="center"/>
          </w:tcPr>
          <w:p w14:paraId="2792F836"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4C49051C" w14:textId="7080192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855E6AE" w14:textId="43AA1F5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27F5D15" w14:textId="070E1E3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B22A71F" w14:textId="0CB496E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2B724ED2"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B4690C0" w14:textId="70F89D3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D2BF403" w14:textId="0CBAAFD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A3CDDE5" w14:textId="4617739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C198CFB" w14:textId="7A2705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1594B6A5" w14:textId="77777777" w:rsidTr="003D4FC0">
        <w:trPr>
          <w:jc w:val="center"/>
        </w:trPr>
        <w:tc>
          <w:tcPr>
            <w:tcW w:w="1106" w:type="dxa"/>
            <w:vAlign w:val="center"/>
          </w:tcPr>
          <w:p w14:paraId="2C0A4CD3"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2231F327" w14:textId="138A3FB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149D0FE" w14:textId="26F4AC7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7E39876" w14:textId="7AE10E7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15CA7D5" w14:textId="734360A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4A9F5C5D"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EA72849" w14:textId="196FDB7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DC163D1" w14:textId="2954132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F1F26F7" w14:textId="45214B5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92683A2" w14:textId="7D51C5E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bl>
    <w:p w14:paraId="4989C6D9" w14:textId="77777777" w:rsidR="00346C97" w:rsidRDefault="00346C97" w:rsidP="00346C97">
      <w:pPr>
        <w:pStyle w:val="BodyText"/>
        <w:jc w:val="both"/>
        <w:rPr>
          <w:rFonts w:ascii="Times New Roman" w:hAnsi="Times New Roman" w:cs="Times New Roman"/>
          <w:spacing w:val="-2"/>
          <w:kern w:val="22"/>
        </w:rPr>
      </w:pPr>
    </w:p>
    <w:p w14:paraId="459E4E05"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DC10F7" w14:paraId="76F675B8" w14:textId="77777777" w:rsidTr="003D4FC0">
        <w:trPr>
          <w:jc w:val="center"/>
        </w:trPr>
        <w:tc>
          <w:tcPr>
            <w:tcW w:w="1207" w:type="dxa"/>
            <w:vMerge w:val="restart"/>
            <w:tcBorders>
              <w:top w:val="single" w:sz="4" w:space="0" w:color="auto"/>
              <w:bottom w:val="single" w:sz="4" w:space="0" w:color="auto"/>
            </w:tcBorders>
            <w:vAlign w:val="center"/>
          </w:tcPr>
          <w:p w14:paraId="5795CB9D"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28B123D9"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2EB8FF32"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0A22DFF5"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DC10F7" w14:paraId="38706396" w14:textId="77777777" w:rsidTr="003D4FC0">
        <w:trPr>
          <w:jc w:val="center"/>
        </w:trPr>
        <w:tc>
          <w:tcPr>
            <w:tcW w:w="1207" w:type="dxa"/>
            <w:vMerge/>
            <w:tcBorders>
              <w:top w:val="nil"/>
              <w:bottom w:val="single" w:sz="4" w:space="0" w:color="auto"/>
            </w:tcBorders>
            <w:vAlign w:val="center"/>
          </w:tcPr>
          <w:p w14:paraId="680F0B21"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242AD16C"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9B0ED4F"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338CB7B5"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DC10F7" w14:paraId="42519A4D" w14:textId="77777777" w:rsidTr="003D4FC0">
        <w:trPr>
          <w:jc w:val="center"/>
        </w:trPr>
        <w:tc>
          <w:tcPr>
            <w:tcW w:w="1207" w:type="dxa"/>
            <w:vMerge/>
            <w:tcBorders>
              <w:top w:val="nil"/>
              <w:bottom w:val="single" w:sz="4" w:space="0" w:color="auto"/>
            </w:tcBorders>
            <w:vAlign w:val="center"/>
          </w:tcPr>
          <w:p w14:paraId="4AA93A3F"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592C6B09"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813248B"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316DAE08"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7BA31F6"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1D1B8808"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443E5055"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259C93EA"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2E332FB"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12778C9"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DC10F7" w14:paraId="6AF6DCEA" w14:textId="77777777" w:rsidTr="003D4FC0">
        <w:trPr>
          <w:jc w:val="center"/>
        </w:trPr>
        <w:tc>
          <w:tcPr>
            <w:tcW w:w="1207" w:type="dxa"/>
            <w:tcBorders>
              <w:top w:val="single" w:sz="4" w:space="0" w:color="auto"/>
            </w:tcBorders>
            <w:vAlign w:val="center"/>
          </w:tcPr>
          <w:p w14:paraId="4F99604D"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104C21" w14:textId="6FADC1E3"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6E4565E0" w14:textId="6514F2A6"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7762450C" w14:textId="42FFA976"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0FFFD52C" w14:textId="6A07A988"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tcBorders>
              <w:top w:val="single" w:sz="4" w:space="0" w:color="auto"/>
            </w:tcBorders>
            <w:vAlign w:val="center"/>
          </w:tcPr>
          <w:p w14:paraId="64A1BD8B"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BF15F0E" w14:textId="66E7E9F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65D86297" w14:textId="27BF09CE"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394B3823" w14:textId="0FCC32A1"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15B5652B" w14:textId="4B2CC69C"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r w:rsidR="00DC10F7" w14:paraId="53AA844F" w14:textId="77777777" w:rsidTr="003D4FC0">
        <w:trPr>
          <w:jc w:val="center"/>
        </w:trPr>
        <w:tc>
          <w:tcPr>
            <w:tcW w:w="1207" w:type="dxa"/>
            <w:vAlign w:val="center"/>
          </w:tcPr>
          <w:p w14:paraId="1B85E2FD"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7A61BFA0" w14:textId="2757238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301546A" w14:textId="51FE643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5102094" w14:textId="43C0AECA"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6BE9ED7" w14:textId="73F9731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9E0661D"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0BA2F5D" w14:textId="6EF97B3B"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1B7F1E8" w14:textId="50A898C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8C81311" w14:textId="6B26F59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E905F73" w14:textId="77F41DC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r w:rsidR="00DC10F7" w14:paraId="5A3BE735" w14:textId="77777777" w:rsidTr="003D4FC0">
        <w:trPr>
          <w:jc w:val="center"/>
        </w:trPr>
        <w:tc>
          <w:tcPr>
            <w:tcW w:w="1207" w:type="dxa"/>
            <w:vAlign w:val="center"/>
          </w:tcPr>
          <w:p w14:paraId="4FA2BA1E"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0CAEE8F" w14:textId="0645010A"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42EBFBC" w14:textId="274B13D8"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07E7CB1" w14:textId="71D8DAB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F8273A2" w14:textId="2DBAC9B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A9AE5D1"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36F6636" w14:textId="0208FC11"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3B0CC94" w14:textId="2E8A1309"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0A534FE" w14:textId="2053164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CEEA4FA" w14:textId="54FA45C2"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lastRenderedPageBreak/>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6"/>
      <w:headerReference w:type="first" r:id="rId47"/>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FDE5C7" w14:textId="77777777" w:rsidR="001D2949" w:rsidRDefault="001D2949">
      <w:pPr>
        <w:spacing w:after="0" w:line="240" w:lineRule="auto"/>
      </w:pPr>
      <w:r>
        <w:separator/>
      </w:r>
    </w:p>
  </w:endnote>
  <w:endnote w:type="continuationSeparator" w:id="0">
    <w:p w14:paraId="35E5979B" w14:textId="77777777" w:rsidR="001D2949" w:rsidRDefault="001D29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C85149" w14:textId="77777777" w:rsidR="001D2949" w:rsidRDefault="001D2949">
      <w:pPr>
        <w:spacing w:after="0" w:line="240" w:lineRule="auto"/>
      </w:pPr>
      <w:r>
        <w:separator/>
      </w:r>
    </w:p>
  </w:footnote>
  <w:footnote w:type="continuationSeparator" w:id="0">
    <w:p w14:paraId="63ADC5AF" w14:textId="77777777" w:rsidR="001D2949" w:rsidRDefault="001D29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6A9E"/>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1060"/>
    <w:rsid w:val="0008177C"/>
    <w:rsid w:val="000818C8"/>
    <w:rsid w:val="000831FB"/>
    <w:rsid w:val="000836AB"/>
    <w:rsid w:val="00084354"/>
    <w:rsid w:val="0008554B"/>
    <w:rsid w:val="00085D49"/>
    <w:rsid w:val="00087720"/>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C76A5"/>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F80"/>
    <w:rsid w:val="00105FD6"/>
    <w:rsid w:val="00106301"/>
    <w:rsid w:val="00107A4C"/>
    <w:rsid w:val="00110A27"/>
    <w:rsid w:val="0011176D"/>
    <w:rsid w:val="00111A7C"/>
    <w:rsid w:val="0011277F"/>
    <w:rsid w:val="00112CBA"/>
    <w:rsid w:val="001131B3"/>
    <w:rsid w:val="001136E4"/>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47D88"/>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5D8"/>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266A"/>
    <w:rsid w:val="001B6AB0"/>
    <w:rsid w:val="001B6EB8"/>
    <w:rsid w:val="001C0027"/>
    <w:rsid w:val="001C3B68"/>
    <w:rsid w:val="001C430A"/>
    <w:rsid w:val="001C573C"/>
    <w:rsid w:val="001C7009"/>
    <w:rsid w:val="001C7144"/>
    <w:rsid w:val="001C771C"/>
    <w:rsid w:val="001C7990"/>
    <w:rsid w:val="001D12E1"/>
    <w:rsid w:val="001D2949"/>
    <w:rsid w:val="001D2983"/>
    <w:rsid w:val="001D55F2"/>
    <w:rsid w:val="001D6CB6"/>
    <w:rsid w:val="001D759F"/>
    <w:rsid w:val="001D764E"/>
    <w:rsid w:val="001E1E82"/>
    <w:rsid w:val="001E3CD8"/>
    <w:rsid w:val="001F17E0"/>
    <w:rsid w:val="001F2405"/>
    <w:rsid w:val="001F4C86"/>
    <w:rsid w:val="001F4F9C"/>
    <w:rsid w:val="001F52FB"/>
    <w:rsid w:val="00200C6D"/>
    <w:rsid w:val="00202376"/>
    <w:rsid w:val="00205648"/>
    <w:rsid w:val="0020604A"/>
    <w:rsid w:val="002066A4"/>
    <w:rsid w:val="002100DA"/>
    <w:rsid w:val="00211723"/>
    <w:rsid w:val="00212538"/>
    <w:rsid w:val="0021470B"/>
    <w:rsid w:val="002148DE"/>
    <w:rsid w:val="00217C34"/>
    <w:rsid w:val="00217FCC"/>
    <w:rsid w:val="00221068"/>
    <w:rsid w:val="002245C0"/>
    <w:rsid w:val="002247F3"/>
    <w:rsid w:val="002277CD"/>
    <w:rsid w:val="00231B5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87C"/>
    <w:rsid w:val="002949C3"/>
    <w:rsid w:val="00294D89"/>
    <w:rsid w:val="00296853"/>
    <w:rsid w:val="0029779B"/>
    <w:rsid w:val="002A21FB"/>
    <w:rsid w:val="002A2539"/>
    <w:rsid w:val="002A2F2D"/>
    <w:rsid w:val="002A3186"/>
    <w:rsid w:val="002A3798"/>
    <w:rsid w:val="002A3E47"/>
    <w:rsid w:val="002A5BF9"/>
    <w:rsid w:val="002A71BB"/>
    <w:rsid w:val="002A7836"/>
    <w:rsid w:val="002B135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1F94"/>
    <w:rsid w:val="002F4464"/>
    <w:rsid w:val="002F46A9"/>
    <w:rsid w:val="002F4E9C"/>
    <w:rsid w:val="002F627A"/>
    <w:rsid w:val="002F670A"/>
    <w:rsid w:val="002F6A55"/>
    <w:rsid w:val="00301093"/>
    <w:rsid w:val="00301207"/>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56D5"/>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46EA"/>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A5D"/>
    <w:rsid w:val="003C5AB5"/>
    <w:rsid w:val="003C76DB"/>
    <w:rsid w:val="003D16BE"/>
    <w:rsid w:val="003D6078"/>
    <w:rsid w:val="003D7C20"/>
    <w:rsid w:val="003E1C73"/>
    <w:rsid w:val="003E3D9A"/>
    <w:rsid w:val="003E4C28"/>
    <w:rsid w:val="003E548D"/>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3C39"/>
    <w:rsid w:val="00434620"/>
    <w:rsid w:val="00436C5B"/>
    <w:rsid w:val="00436E59"/>
    <w:rsid w:val="004414AC"/>
    <w:rsid w:val="00441AA4"/>
    <w:rsid w:val="00444740"/>
    <w:rsid w:val="0044663B"/>
    <w:rsid w:val="00447789"/>
    <w:rsid w:val="00450426"/>
    <w:rsid w:val="00451B46"/>
    <w:rsid w:val="004544CC"/>
    <w:rsid w:val="00454537"/>
    <w:rsid w:val="00456404"/>
    <w:rsid w:val="00462382"/>
    <w:rsid w:val="00463936"/>
    <w:rsid w:val="00464D09"/>
    <w:rsid w:val="00465F38"/>
    <w:rsid w:val="0046636A"/>
    <w:rsid w:val="00470389"/>
    <w:rsid w:val="00472801"/>
    <w:rsid w:val="004730C3"/>
    <w:rsid w:val="0047336B"/>
    <w:rsid w:val="00473AD3"/>
    <w:rsid w:val="0048001F"/>
    <w:rsid w:val="004867F7"/>
    <w:rsid w:val="0049094E"/>
    <w:rsid w:val="004911D5"/>
    <w:rsid w:val="00491886"/>
    <w:rsid w:val="00491899"/>
    <w:rsid w:val="0049335E"/>
    <w:rsid w:val="00494F64"/>
    <w:rsid w:val="00496831"/>
    <w:rsid w:val="004A055C"/>
    <w:rsid w:val="004A0F6A"/>
    <w:rsid w:val="004A1D60"/>
    <w:rsid w:val="004A3D9D"/>
    <w:rsid w:val="004A5325"/>
    <w:rsid w:val="004A7BE4"/>
    <w:rsid w:val="004B1799"/>
    <w:rsid w:val="004B22B2"/>
    <w:rsid w:val="004B2940"/>
    <w:rsid w:val="004B4080"/>
    <w:rsid w:val="004B59F9"/>
    <w:rsid w:val="004C0AB1"/>
    <w:rsid w:val="004C139C"/>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5E9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4318"/>
    <w:rsid w:val="00544705"/>
    <w:rsid w:val="00544BBA"/>
    <w:rsid w:val="0054779D"/>
    <w:rsid w:val="00547959"/>
    <w:rsid w:val="00551761"/>
    <w:rsid w:val="00551AB4"/>
    <w:rsid w:val="00555CB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96B8A"/>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382"/>
    <w:rsid w:val="005D36BA"/>
    <w:rsid w:val="005D4709"/>
    <w:rsid w:val="005D7847"/>
    <w:rsid w:val="005E0755"/>
    <w:rsid w:val="005E08B2"/>
    <w:rsid w:val="005E5D27"/>
    <w:rsid w:val="005E7892"/>
    <w:rsid w:val="005F0C37"/>
    <w:rsid w:val="005F0F7D"/>
    <w:rsid w:val="005F22C5"/>
    <w:rsid w:val="005F3B9A"/>
    <w:rsid w:val="005F3CF9"/>
    <w:rsid w:val="005F66CE"/>
    <w:rsid w:val="006047A3"/>
    <w:rsid w:val="00605295"/>
    <w:rsid w:val="00606CB2"/>
    <w:rsid w:val="0060702B"/>
    <w:rsid w:val="00612CEE"/>
    <w:rsid w:val="0061408D"/>
    <w:rsid w:val="00617116"/>
    <w:rsid w:val="00617E60"/>
    <w:rsid w:val="00625215"/>
    <w:rsid w:val="0062521E"/>
    <w:rsid w:val="006308B7"/>
    <w:rsid w:val="00630B28"/>
    <w:rsid w:val="00632082"/>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41EF"/>
    <w:rsid w:val="006A4AA7"/>
    <w:rsid w:val="006A5489"/>
    <w:rsid w:val="006A54F6"/>
    <w:rsid w:val="006A685F"/>
    <w:rsid w:val="006A6A8C"/>
    <w:rsid w:val="006A76A6"/>
    <w:rsid w:val="006B05D5"/>
    <w:rsid w:val="006B0986"/>
    <w:rsid w:val="006B4053"/>
    <w:rsid w:val="006B6B0B"/>
    <w:rsid w:val="006C031E"/>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50A3"/>
    <w:rsid w:val="00715CB7"/>
    <w:rsid w:val="00717CD1"/>
    <w:rsid w:val="007236A3"/>
    <w:rsid w:val="00725140"/>
    <w:rsid w:val="00725899"/>
    <w:rsid w:val="00733776"/>
    <w:rsid w:val="007337C3"/>
    <w:rsid w:val="007342E5"/>
    <w:rsid w:val="0073443E"/>
    <w:rsid w:val="0073468B"/>
    <w:rsid w:val="00734A48"/>
    <w:rsid w:val="007371FC"/>
    <w:rsid w:val="007431C4"/>
    <w:rsid w:val="00743672"/>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1C2D"/>
    <w:rsid w:val="00763B6B"/>
    <w:rsid w:val="00763D4A"/>
    <w:rsid w:val="007716F4"/>
    <w:rsid w:val="00772449"/>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1E0C"/>
    <w:rsid w:val="0082379E"/>
    <w:rsid w:val="00824C91"/>
    <w:rsid w:val="00826216"/>
    <w:rsid w:val="00827EF8"/>
    <w:rsid w:val="00831725"/>
    <w:rsid w:val="008328B2"/>
    <w:rsid w:val="00833BC8"/>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3BD6"/>
    <w:rsid w:val="00883CBF"/>
    <w:rsid w:val="0088441E"/>
    <w:rsid w:val="008904AD"/>
    <w:rsid w:val="00891C43"/>
    <w:rsid w:val="00893544"/>
    <w:rsid w:val="00893932"/>
    <w:rsid w:val="0089460B"/>
    <w:rsid w:val="00895A4D"/>
    <w:rsid w:val="00896283"/>
    <w:rsid w:val="00897C44"/>
    <w:rsid w:val="008A0394"/>
    <w:rsid w:val="008A24DF"/>
    <w:rsid w:val="008A3D62"/>
    <w:rsid w:val="008A54EE"/>
    <w:rsid w:val="008B021B"/>
    <w:rsid w:val="008B0FCE"/>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D5A93"/>
    <w:rsid w:val="008E02DA"/>
    <w:rsid w:val="008E06D0"/>
    <w:rsid w:val="008E34EC"/>
    <w:rsid w:val="008E483F"/>
    <w:rsid w:val="008E4EB3"/>
    <w:rsid w:val="008E61BC"/>
    <w:rsid w:val="008E66C7"/>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5D7"/>
    <w:rsid w:val="009336EC"/>
    <w:rsid w:val="00933C78"/>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5EC9"/>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A32"/>
    <w:rsid w:val="009C36E4"/>
    <w:rsid w:val="009C3AD2"/>
    <w:rsid w:val="009C618E"/>
    <w:rsid w:val="009D0DEE"/>
    <w:rsid w:val="009D1A06"/>
    <w:rsid w:val="009D35C4"/>
    <w:rsid w:val="009D78A7"/>
    <w:rsid w:val="009E042F"/>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2648"/>
    <w:rsid w:val="00A245ED"/>
    <w:rsid w:val="00A30419"/>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C88"/>
    <w:rsid w:val="00AB7E00"/>
    <w:rsid w:val="00AB7EE7"/>
    <w:rsid w:val="00AC181F"/>
    <w:rsid w:val="00AC253D"/>
    <w:rsid w:val="00AC5D3C"/>
    <w:rsid w:val="00AC624E"/>
    <w:rsid w:val="00AC6939"/>
    <w:rsid w:val="00AC7A6F"/>
    <w:rsid w:val="00AC7C88"/>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1424"/>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24C"/>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DB6"/>
    <w:rsid w:val="00B67381"/>
    <w:rsid w:val="00B6784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64BE"/>
    <w:rsid w:val="00BE1E79"/>
    <w:rsid w:val="00BE2921"/>
    <w:rsid w:val="00BE3154"/>
    <w:rsid w:val="00BE4474"/>
    <w:rsid w:val="00BE59B7"/>
    <w:rsid w:val="00BE64E0"/>
    <w:rsid w:val="00BE7BA4"/>
    <w:rsid w:val="00BF08C5"/>
    <w:rsid w:val="00BF0CB3"/>
    <w:rsid w:val="00BF1FA6"/>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59E"/>
    <w:rsid w:val="00C34022"/>
    <w:rsid w:val="00C35943"/>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8DE"/>
    <w:rsid w:val="00C53E98"/>
    <w:rsid w:val="00C55253"/>
    <w:rsid w:val="00C55D08"/>
    <w:rsid w:val="00C6379B"/>
    <w:rsid w:val="00C64C31"/>
    <w:rsid w:val="00C65AF2"/>
    <w:rsid w:val="00C700BA"/>
    <w:rsid w:val="00C7261A"/>
    <w:rsid w:val="00C7376D"/>
    <w:rsid w:val="00C74E90"/>
    <w:rsid w:val="00C7581B"/>
    <w:rsid w:val="00C767F4"/>
    <w:rsid w:val="00C76FC2"/>
    <w:rsid w:val="00C77042"/>
    <w:rsid w:val="00C770C8"/>
    <w:rsid w:val="00C801A2"/>
    <w:rsid w:val="00C810D0"/>
    <w:rsid w:val="00C8137E"/>
    <w:rsid w:val="00C84EE2"/>
    <w:rsid w:val="00C85BB2"/>
    <w:rsid w:val="00C868CC"/>
    <w:rsid w:val="00C9035E"/>
    <w:rsid w:val="00C90FA3"/>
    <w:rsid w:val="00C91A12"/>
    <w:rsid w:val="00C92465"/>
    <w:rsid w:val="00C92975"/>
    <w:rsid w:val="00C93B6A"/>
    <w:rsid w:val="00C945E6"/>
    <w:rsid w:val="00C948F9"/>
    <w:rsid w:val="00C953AC"/>
    <w:rsid w:val="00C95FF1"/>
    <w:rsid w:val="00C969F3"/>
    <w:rsid w:val="00C97286"/>
    <w:rsid w:val="00C97B4E"/>
    <w:rsid w:val="00C97D3A"/>
    <w:rsid w:val="00CA215F"/>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4055"/>
    <w:rsid w:val="00CD6D2F"/>
    <w:rsid w:val="00CE26A4"/>
    <w:rsid w:val="00CE5ADA"/>
    <w:rsid w:val="00CF100B"/>
    <w:rsid w:val="00CF176A"/>
    <w:rsid w:val="00CF28F3"/>
    <w:rsid w:val="00CF4C9D"/>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39FC"/>
    <w:rsid w:val="00D34DDC"/>
    <w:rsid w:val="00D365E8"/>
    <w:rsid w:val="00D377D9"/>
    <w:rsid w:val="00D40281"/>
    <w:rsid w:val="00D41BC6"/>
    <w:rsid w:val="00D42B59"/>
    <w:rsid w:val="00D44DA0"/>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19F1"/>
    <w:rsid w:val="00D8244B"/>
    <w:rsid w:val="00D84D30"/>
    <w:rsid w:val="00D858CF"/>
    <w:rsid w:val="00D8641D"/>
    <w:rsid w:val="00D87EB2"/>
    <w:rsid w:val="00D9399C"/>
    <w:rsid w:val="00D95856"/>
    <w:rsid w:val="00D970CB"/>
    <w:rsid w:val="00D97357"/>
    <w:rsid w:val="00DA0217"/>
    <w:rsid w:val="00DA04F7"/>
    <w:rsid w:val="00DA081F"/>
    <w:rsid w:val="00DA10BC"/>
    <w:rsid w:val="00DA1527"/>
    <w:rsid w:val="00DA2750"/>
    <w:rsid w:val="00DA27A5"/>
    <w:rsid w:val="00DA4453"/>
    <w:rsid w:val="00DA4E97"/>
    <w:rsid w:val="00DA54B2"/>
    <w:rsid w:val="00DB0A8B"/>
    <w:rsid w:val="00DB14BF"/>
    <w:rsid w:val="00DB19F2"/>
    <w:rsid w:val="00DB3E7F"/>
    <w:rsid w:val="00DB50CC"/>
    <w:rsid w:val="00DB56B6"/>
    <w:rsid w:val="00DB7259"/>
    <w:rsid w:val="00DB7C5F"/>
    <w:rsid w:val="00DC10F7"/>
    <w:rsid w:val="00DC1F80"/>
    <w:rsid w:val="00DC25DF"/>
    <w:rsid w:val="00DC26DF"/>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0945"/>
    <w:rsid w:val="00DF196A"/>
    <w:rsid w:val="00DF28A2"/>
    <w:rsid w:val="00DF432C"/>
    <w:rsid w:val="00DF66DA"/>
    <w:rsid w:val="00DF7A78"/>
    <w:rsid w:val="00E0054A"/>
    <w:rsid w:val="00E00BF5"/>
    <w:rsid w:val="00E00C94"/>
    <w:rsid w:val="00E02ECD"/>
    <w:rsid w:val="00E032FB"/>
    <w:rsid w:val="00E03B12"/>
    <w:rsid w:val="00E11AC0"/>
    <w:rsid w:val="00E11C60"/>
    <w:rsid w:val="00E124CE"/>
    <w:rsid w:val="00E136A8"/>
    <w:rsid w:val="00E17EEC"/>
    <w:rsid w:val="00E204AF"/>
    <w:rsid w:val="00E2189D"/>
    <w:rsid w:val="00E21ECC"/>
    <w:rsid w:val="00E2335D"/>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4F34"/>
    <w:rsid w:val="00E76BFF"/>
    <w:rsid w:val="00E776CE"/>
    <w:rsid w:val="00E77B2B"/>
    <w:rsid w:val="00E855D8"/>
    <w:rsid w:val="00E85B39"/>
    <w:rsid w:val="00E874DC"/>
    <w:rsid w:val="00E92E08"/>
    <w:rsid w:val="00E93A13"/>
    <w:rsid w:val="00E94975"/>
    <w:rsid w:val="00E95791"/>
    <w:rsid w:val="00E95CE6"/>
    <w:rsid w:val="00EA1181"/>
    <w:rsid w:val="00EA14EF"/>
    <w:rsid w:val="00EA1716"/>
    <w:rsid w:val="00EA1C32"/>
    <w:rsid w:val="00EA1F7A"/>
    <w:rsid w:val="00EA2A85"/>
    <w:rsid w:val="00EA3356"/>
    <w:rsid w:val="00EA47B7"/>
    <w:rsid w:val="00EA600F"/>
    <w:rsid w:val="00EA68F8"/>
    <w:rsid w:val="00EB4868"/>
    <w:rsid w:val="00EB4CAB"/>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57F"/>
    <w:rsid w:val="00EF2D15"/>
    <w:rsid w:val="00EF79E4"/>
    <w:rsid w:val="00EF7D4C"/>
    <w:rsid w:val="00F0122B"/>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24F2"/>
    <w:rsid w:val="00F44052"/>
    <w:rsid w:val="00F4642C"/>
    <w:rsid w:val="00F46FAD"/>
    <w:rsid w:val="00F5280C"/>
    <w:rsid w:val="00F5349C"/>
    <w:rsid w:val="00F534D6"/>
    <w:rsid w:val="00F541AA"/>
    <w:rsid w:val="00F54301"/>
    <w:rsid w:val="00F60ABB"/>
    <w:rsid w:val="00F615F0"/>
    <w:rsid w:val="00F63239"/>
    <w:rsid w:val="00F63282"/>
    <w:rsid w:val="00F635D2"/>
    <w:rsid w:val="00F64780"/>
    <w:rsid w:val="00F64AED"/>
    <w:rsid w:val="00F70749"/>
    <w:rsid w:val="00F70C00"/>
    <w:rsid w:val="00F710DD"/>
    <w:rsid w:val="00F725CD"/>
    <w:rsid w:val="00F75F24"/>
    <w:rsid w:val="00F76CF5"/>
    <w:rsid w:val="00F826E8"/>
    <w:rsid w:val="00F83C12"/>
    <w:rsid w:val="00F85B2A"/>
    <w:rsid w:val="00F863F8"/>
    <w:rsid w:val="00F87088"/>
    <w:rsid w:val="00F87CA5"/>
    <w:rsid w:val="00F927D9"/>
    <w:rsid w:val="00F940B2"/>
    <w:rsid w:val="00F958AB"/>
    <w:rsid w:val="00F96960"/>
    <w:rsid w:val="00F96E25"/>
    <w:rsid w:val="00FA1123"/>
    <w:rsid w:val="00FA2224"/>
    <w:rsid w:val="00FA5379"/>
    <w:rsid w:val="00FA5695"/>
    <w:rsid w:val="00FA6477"/>
    <w:rsid w:val="00FB24B2"/>
    <w:rsid w:val="00FB5185"/>
    <w:rsid w:val="00FB5FAA"/>
    <w:rsid w:val="00FB751A"/>
    <w:rsid w:val="00FC0A01"/>
    <w:rsid w:val="00FC1B8F"/>
    <w:rsid w:val="00FC210F"/>
    <w:rsid w:val="00FC2A0E"/>
    <w:rsid w:val="00FC3B49"/>
    <w:rsid w:val="00FD2AB8"/>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8</TotalTime>
  <Pages>15</Pages>
  <Words>5080</Words>
  <Characters>28957</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737</cp:revision>
  <dcterms:created xsi:type="dcterms:W3CDTF">2019-12-02T06:24:00Z</dcterms:created>
  <dcterms:modified xsi:type="dcterms:W3CDTF">2024-07-10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